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652B7A"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 xml:space="preserve">Instructions: </w:t>
      </w:r>
      <w:r w:rsidRPr="00B531A8">
        <w:rPr>
          <w:rFonts w:ascii="Times New Roman" w:eastAsia="Times New Roman" w:hAnsi="Times New Roman" w:cs="Times New Roman"/>
          <w:sz w:val="24"/>
          <w:szCs w:val="24"/>
        </w:rPr>
        <w:t>The purpose of this lab is to gain confidence working in the Bourne Again Shell (BASH).  Many enterprise UNIX/Linux servers do not have a graphical user interface (GUI) installed.  Knowing your away around the command line will pay dividends in your IT career.</w:t>
      </w:r>
    </w:p>
    <w:p w14:paraId="1A41B77F"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Before you continue, you need to have your virtual machines (VMs) installed per the lab environment setup instructions.  If you are having issues setting your first VM, use the discussion forum to seek help, and as a last resort, contact me via e-mail or through </w:t>
      </w:r>
      <w:hyperlink r:id="rId8" w:history="1">
        <w:r w:rsidRPr="00B531A8">
          <w:rPr>
            <w:rFonts w:ascii="Times New Roman" w:eastAsia="Times New Roman" w:hAnsi="Times New Roman" w:cs="Times New Roman"/>
            <w:color w:val="0000FF"/>
            <w:sz w:val="24"/>
            <w:szCs w:val="24"/>
            <w:u w:val="single"/>
          </w:rPr>
          <w:t>Bookings</w:t>
        </w:r>
      </w:hyperlink>
      <w:r w:rsidRPr="00B531A8">
        <w:rPr>
          <w:rFonts w:ascii="Times New Roman" w:eastAsia="Times New Roman" w:hAnsi="Times New Roman" w:cs="Times New Roman"/>
          <w:sz w:val="24"/>
          <w:szCs w:val="24"/>
        </w:rPr>
        <w:t>.</w:t>
      </w:r>
    </w:p>
    <w:p w14:paraId="6629443F"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As you work through the lab, I will ask for screenshots of your output.  Paste your screenshots into a Word document with a brief explanation of each screenshot.  Make sure you have a cover page with your full name.</w:t>
      </w:r>
    </w:p>
    <w:p w14:paraId="582C1F2B"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VM: </w:t>
      </w:r>
      <w:r w:rsidRPr="00B531A8">
        <w:rPr>
          <w:rFonts w:ascii="Times New Roman" w:eastAsia="Times New Roman" w:hAnsi="Times New Roman" w:cs="Times New Roman"/>
          <w:sz w:val="24"/>
          <w:szCs w:val="24"/>
        </w:rPr>
        <w:t xml:space="preserve"> CentOS 7 Minimal</w:t>
      </w:r>
    </w:p>
    <w:p w14:paraId="2FB49F3F"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Creating a VM Snapshot</w:t>
      </w:r>
    </w:p>
    <w:p w14:paraId="3F4DF992" w14:textId="77777777" w:rsidR="00B531A8" w:rsidRPr="00B531A8" w:rsidRDefault="00B531A8" w:rsidP="00B531A8">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Go ahead and fire up your CentOS VM from the VirtualBox Manager. </w:t>
      </w:r>
    </w:p>
    <w:p w14:paraId="2D6C2D08" w14:textId="77777777" w:rsidR="00B531A8" w:rsidRPr="00B531A8" w:rsidRDefault="00B531A8" w:rsidP="00B531A8">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Important:</w:t>
      </w:r>
      <w:r w:rsidRPr="00B531A8">
        <w:rPr>
          <w:rFonts w:ascii="Times New Roman" w:eastAsia="Times New Roman" w:hAnsi="Times New Roman" w:cs="Times New Roman"/>
          <w:sz w:val="24"/>
          <w:szCs w:val="24"/>
        </w:rPr>
        <w:t xml:space="preserve"> Before performing any further steps, you need to create a snapshot of your virtual machine. A snapshot saves the VM’s current state, so if you mess something up, you can </w:t>
      </w:r>
      <w:proofErr w:type="gramStart"/>
      <w:r w:rsidRPr="00B531A8">
        <w:rPr>
          <w:rFonts w:ascii="Times New Roman" w:eastAsia="Times New Roman" w:hAnsi="Times New Roman" w:cs="Times New Roman"/>
          <w:sz w:val="24"/>
          <w:szCs w:val="24"/>
        </w:rPr>
        <w:t>revert back</w:t>
      </w:r>
      <w:proofErr w:type="gramEnd"/>
      <w:r w:rsidRPr="00B531A8">
        <w:rPr>
          <w:rFonts w:ascii="Times New Roman" w:eastAsia="Times New Roman" w:hAnsi="Times New Roman" w:cs="Times New Roman"/>
          <w:sz w:val="24"/>
          <w:szCs w:val="24"/>
        </w:rPr>
        <w:t xml:space="preserve"> to your snapshot.</w:t>
      </w:r>
    </w:p>
    <w:p w14:paraId="2A086153" w14:textId="77777777" w:rsidR="00B531A8" w:rsidRPr="00B531A8" w:rsidRDefault="00B531A8" w:rsidP="00B531A8">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 xml:space="preserve">Create a snapshot: </w:t>
      </w:r>
      <w:r w:rsidRPr="00B531A8">
        <w:rPr>
          <w:rFonts w:ascii="Times New Roman" w:eastAsia="Times New Roman" w:hAnsi="Times New Roman" w:cs="Times New Roman"/>
          <w:sz w:val="24"/>
          <w:szCs w:val="24"/>
        </w:rPr>
        <w:t>With your CentOS VM running, go back to your VirtualBox Manager window, click the drop-down arrow next to Machine Tools, Click Snapshots. Click Take and in the Snapshot Name textbox enter: Fresh Install 0</w:t>
      </w:r>
      <w:r>
        <w:rPr>
          <w:rFonts w:ascii="Times New Roman" w:eastAsia="Times New Roman" w:hAnsi="Times New Roman" w:cs="Times New Roman"/>
          <w:sz w:val="24"/>
          <w:szCs w:val="24"/>
        </w:rPr>
        <w:t>4</w:t>
      </w:r>
      <w:r w:rsidRPr="00B531A8">
        <w:rPr>
          <w:rFonts w:ascii="Times New Roman" w:eastAsia="Times New Roman" w:hAnsi="Times New Roman" w:cs="Times New Roman"/>
          <w:sz w:val="24"/>
          <w:szCs w:val="24"/>
        </w:rPr>
        <w:t>/</w:t>
      </w:r>
      <w:r>
        <w:rPr>
          <w:rFonts w:ascii="Times New Roman" w:eastAsia="Times New Roman" w:hAnsi="Times New Roman" w:cs="Times New Roman"/>
          <w:sz w:val="24"/>
          <w:szCs w:val="24"/>
        </w:rPr>
        <w:t>12</w:t>
      </w:r>
      <w:r w:rsidRPr="00B531A8">
        <w:rPr>
          <w:rFonts w:ascii="Times New Roman" w:eastAsia="Times New Roman" w:hAnsi="Times New Roman" w:cs="Times New Roman"/>
          <w:sz w:val="24"/>
          <w:szCs w:val="24"/>
        </w:rPr>
        <w:t>/</w:t>
      </w:r>
      <w:r>
        <w:rPr>
          <w:rFonts w:ascii="Times New Roman" w:eastAsia="Times New Roman" w:hAnsi="Times New Roman" w:cs="Times New Roman"/>
          <w:sz w:val="24"/>
          <w:szCs w:val="24"/>
        </w:rPr>
        <w:t>2020</w:t>
      </w:r>
      <w:r w:rsidRPr="00B531A8">
        <w:rPr>
          <w:rFonts w:ascii="Times New Roman" w:eastAsia="Times New Roman" w:hAnsi="Times New Roman" w:cs="Times New Roman"/>
          <w:sz w:val="24"/>
          <w:szCs w:val="24"/>
        </w:rPr>
        <w:t>.  Replace date with today’s date.  Click OK.</w:t>
      </w:r>
    </w:p>
    <w:p w14:paraId="1E8A89B1"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Give your user admin privileges (</w:t>
      </w:r>
      <w:proofErr w:type="spellStart"/>
      <w:r w:rsidRPr="00B531A8">
        <w:rPr>
          <w:rFonts w:ascii="Times New Roman" w:eastAsia="Times New Roman" w:hAnsi="Times New Roman" w:cs="Times New Roman"/>
          <w:b/>
          <w:bCs/>
          <w:sz w:val="24"/>
          <w:szCs w:val="24"/>
        </w:rPr>
        <w:t>sudo</w:t>
      </w:r>
      <w:proofErr w:type="spellEnd"/>
      <w:r w:rsidRPr="00B531A8">
        <w:rPr>
          <w:rFonts w:ascii="Times New Roman" w:eastAsia="Times New Roman" w:hAnsi="Times New Roman" w:cs="Times New Roman"/>
          <w:b/>
          <w:bCs/>
          <w:sz w:val="24"/>
          <w:szCs w:val="24"/>
        </w:rPr>
        <w:t>)</w:t>
      </w:r>
    </w:p>
    <w:p w14:paraId="43D10B4A" w14:textId="77777777" w:rsidR="00B531A8" w:rsidRPr="00B531A8" w:rsidRDefault="00B531A8" w:rsidP="00B531A8">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Login to VM with your username and password.</w:t>
      </w:r>
    </w:p>
    <w:p w14:paraId="45AAF45E" w14:textId="77777777" w:rsidR="00B531A8" w:rsidRPr="00B531A8" w:rsidRDefault="00B531A8" w:rsidP="00B531A8">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Switch to the root user with the following command </w:t>
      </w:r>
    </w:p>
    <w:p w14:paraId="4A6D95DC" w14:textId="77777777" w:rsidR="00B531A8" w:rsidRPr="00B531A8" w:rsidRDefault="00B531A8" w:rsidP="00B531A8">
      <w:pPr>
        <w:numPr>
          <w:ilvl w:val="1"/>
          <w:numId w:val="2"/>
        </w:numPr>
        <w:spacing w:before="100" w:beforeAutospacing="1" w:after="100" w:afterAutospacing="1" w:line="240" w:lineRule="auto"/>
        <w:rPr>
          <w:rFonts w:ascii="Times New Roman" w:eastAsia="Times New Roman" w:hAnsi="Times New Roman" w:cs="Times New Roman"/>
          <w:sz w:val="24"/>
          <w:szCs w:val="24"/>
        </w:rPr>
      </w:pPr>
      <w:proofErr w:type="spellStart"/>
      <w:r w:rsidRPr="00B531A8">
        <w:rPr>
          <w:rFonts w:ascii="Times New Roman" w:eastAsia="Times New Roman" w:hAnsi="Times New Roman" w:cs="Times New Roman"/>
          <w:sz w:val="24"/>
          <w:szCs w:val="24"/>
        </w:rPr>
        <w:t>su</w:t>
      </w:r>
      <w:proofErr w:type="spellEnd"/>
      <w:r w:rsidRPr="00B531A8">
        <w:rPr>
          <w:rFonts w:ascii="Times New Roman" w:eastAsia="Times New Roman" w:hAnsi="Times New Roman" w:cs="Times New Roman"/>
          <w:sz w:val="24"/>
          <w:szCs w:val="24"/>
        </w:rPr>
        <w:t xml:space="preserve"> – (that’s </w:t>
      </w:r>
      <w:proofErr w:type="spellStart"/>
      <w:r w:rsidRPr="00B531A8">
        <w:rPr>
          <w:rFonts w:ascii="Times New Roman" w:eastAsia="Times New Roman" w:hAnsi="Times New Roman" w:cs="Times New Roman"/>
          <w:sz w:val="24"/>
          <w:szCs w:val="24"/>
        </w:rPr>
        <w:t>su</w:t>
      </w:r>
      <w:proofErr w:type="spellEnd"/>
      <w:r w:rsidRPr="00B531A8">
        <w:rPr>
          <w:rFonts w:ascii="Times New Roman" w:eastAsia="Times New Roman" w:hAnsi="Times New Roman" w:cs="Times New Roman"/>
          <w:sz w:val="24"/>
          <w:szCs w:val="24"/>
        </w:rPr>
        <w:t xml:space="preserve">, space, minus symbol [referred to as tack in Linux]) </w:t>
      </w:r>
    </w:p>
    <w:p w14:paraId="691AFF59" w14:textId="77777777" w:rsidR="00B531A8" w:rsidRPr="00B531A8" w:rsidRDefault="00B531A8" w:rsidP="00B531A8">
      <w:pPr>
        <w:numPr>
          <w:ilvl w:val="2"/>
          <w:numId w:val="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nter the password of root. Remember, you set this password during installation.  Also, you will notice it doesn’t look like you’re typing anything, this is set by default for security reasons.</w:t>
      </w:r>
    </w:p>
    <w:p w14:paraId="4BC2DEC9" w14:textId="77777777" w:rsidR="00B531A8" w:rsidRPr="00B531A8" w:rsidRDefault="00B531A8" w:rsidP="00B531A8">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Add your username to the wheel group. The wheel group is given admin privileges.  Replace &lt;username&gt; with your actual username without the brackets. </w:t>
      </w:r>
    </w:p>
    <w:p w14:paraId="0DE99C9D" w14:textId="77777777" w:rsidR="00B531A8" w:rsidRPr="00B531A8" w:rsidRDefault="00B531A8" w:rsidP="00B531A8">
      <w:pPr>
        <w:numPr>
          <w:ilvl w:val="2"/>
          <w:numId w:val="2"/>
        </w:numPr>
        <w:spacing w:before="100" w:beforeAutospacing="1" w:after="100" w:afterAutospacing="1" w:line="240" w:lineRule="auto"/>
        <w:rPr>
          <w:rFonts w:ascii="Times New Roman" w:eastAsia="Times New Roman" w:hAnsi="Times New Roman" w:cs="Times New Roman"/>
          <w:sz w:val="24"/>
          <w:szCs w:val="24"/>
        </w:rPr>
      </w:pPr>
      <w:proofErr w:type="spellStart"/>
      <w:r w:rsidRPr="00B531A8">
        <w:rPr>
          <w:rFonts w:ascii="Times New Roman" w:eastAsia="Times New Roman" w:hAnsi="Times New Roman" w:cs="Times New Roman"/>
          <w:sz w:val="24"/>
          <w:szCs w:val="24"/>
        </w:rPr>
        <w:t>gpasswd</w:t>
      </w:r>
      <w:proofErr w:type="spellEnd"/>
      <w:r w:rsidRPr="00B531A8">
        <w:rPr>
          <w:rFonts w:ascii="Times New Roman" w:eastAsia="Times New Roman" w:hAnsi="Times New Roman" w:cs="Times New Roman"/>
          <w:sz w:val="24"/>
          <w:szCs w:val="24"/>
        </w:rPr>
        <w:t xml:space="preserve"> wheel –a &lt;username&gt; </w:t>
      </w:r>
    </w:p>
    <w:p w14:paraId="5629F379" w14:textId="77777777" w:rsidR="00B531A8" w:rsidRPr="00B531A8" w:rsidRDefault="00B531A8" w:rsidP="00B531A8">
      <w:pPr>
        <w:numPr>
          <w:ilvl w:val="3"/>
          <w:numId w:val="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Ex: </w:t>
      </w:r>
      <w:proofErr w:type="spellStart"/>
      <w:r w:rsidRPr="00B531A8">
        <w:rPr>
          <w:rFonts w:ascii="Times New Roman" w:eastAsia="Times New Roman" w:hAnsi="Times New Roman" w:cs="Times New Roman"/>
          <w:sz w:val="24"/>
          <w:szCs w:val="24"/>
        </w:rPr>
        <w:t>gpasswd</w:t>
      </w:r>
      <w:proofErr w:type="spellEnd"/>
      <w:r w:rsidRPr="00B531A8">
        <w:rPr>
          <w:rFonts w:ascii="Times New Roman" w:eastAsia="Times New Roman" w:hAnsi="Times New Roman" w:cs="Times New Roman"/>
          <w:sz w:val="24"/>
          <w:szCs w:val="24"/>
        </w:rPr>
        <w:t xml:space="preserve"> wheel –a </w:t>
      </w:r>
      <w:proofErr w:type="spellStart"/>
      <w:r w:rsidRPr="00B531A8">
        <w:rPr>
          <w:rFonts w:ascii="Times New Roman" w:eastAsia="Times New Roman" w:hAnsi="Times New Roman" w:cs="Times New Roman"/>
          <w:sz w:val="24"/>
          <w:szCs w:val="24"/>
        </w:rPr>
        <w:t>traceyc</w:t>
      </w:r>
      <w:proofErr w:type="spellEnd"/>
    </w:p>
    <w:p w14:paraId="226E4AE4" w14:textId="77777777" w:rsidR="00B531A8" w:rsidRPr="00B531A8" w:rsidRDefault="00B531A8" w:rsidP="00B531A8">
      <w:pPr>
        <w:numPr>
          <w:ilvl w:val="2"/>
          <w:numId w:val="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Reboot your CentOS VM.</w:t>
      </w:r>
    </w:p>
    <w:p w14:paraId="7C3BCFD0"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Getting familiar with BASH (Bourne Again Shell)</w:t>
      </w:r>
    </w:p>
    <w:p w14:paraId="1DA0473D" w14:textId="77777777" w:rsidR="00B531A8" w:rsidRPr="00B531A8" w:rsidRDefault="00B531A8" w:rsidP="00B531A8">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Variables, like in programming, are used throughout the Linux OS and are used by the shell, as well as other programs. </w:t>
      </w:r>
    </w:p>
    <w:p w14:paraId="28D9BF8F" w14:textId="77777777" w:rsidR="00B531A8" w:rsidRPr="00B531A8" w:rsidRDefault="00B531A8" w:rsidP="00B531A8">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Display all environment variables: set | more</w:t>
      </w:r>
    </w:p>
    <w:p w14:paraId="4496A6F8" w14:textId="77777777" w:rsidR="00B531A8" w:rsidRPr="00B531A8" w:rsidRDefault="00B531A8" w:rsidP="00B531A8">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Press the space bar to view more variables and when you’re done, press q to quit.</w:t>
      </w:r>
    </w:p>
    <w:p w14:paraId="62903FA6" w14:textId="77777777" w:rsidR="00B531A8" w:rsidRPr="00B531A8" w:rsidRDefault="00B531A8" w:rsidP="00B531A8">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Use the following commands to create, view, and delete variables within a shell </w:t>
      </w:r>
    </w:p>
    <w:p w14:paraId="52E6AF0D" w14:textId="77777777" w:rsidR="00B531A8" w:rsidRPr="00B531A8" w:rsidRDefault="00B531A8" w:rsidP="00B531A8">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lastRenderedPageBreak/>
        <w:t>echo $MYFIRST (no output)</w:t>
      </w:r>
    </w:p>
    <w:p w14:paraId="76D66734" w14:textId="77777777" w:rsidR="00B531A8" w:rsidRPr="00B531A8" w:rsidRDefault="00B531A8" w:rsidP="00B531A8">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MYFIRST</w:t>
      </w:r>
      <w:proofErr w:type="gramStart"/>
      <w:r w:rsidRPr="00B531A8">
        <w:rPr>
          <w:rFonts w:ascii="Times New Roman" w:eastAsia="Times New Roman" w:hAnsi="Times New Roman" w:cs="Times New Roman"/>
          <w:sz w:val="24"/>
          <w:szCs w:val="24"/>
        </w:rPr>
        <w:t>=”My</w:t>
      </w:r>
      <w:proofErr w:type="gramEnd"/>
      <w:r w:rsidRPr="00B531A8">
        <w:rPr>
          <w:rFonts w:ascii="Times New Roman" w:eastAsia="Times New Roman" w:hAnsi="Times New Roman" w:cs="Times New Roman"/>
          <w:sz w:val="24"/>
          <w:szCs w:val="24"/>
        </w:rPr>
        <w:t xml:space="preserve"> first variable”</w:t>
      </w:r>
    </w:p>
    <w:p w14:paraId="1A421BCC" w14:textId="77777777" w:rsidR="00B531A8" w:rsidRPr="00B531A8" w:rsidRDefault="00B531A8" w:rsidP="00B531A8">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MYFIRST (shows your variable)</w:t>
      </w:r>
    </w:p>
    <w:p w14:paraId="753115C8" w14:textId="168A104D" w:rsidR="00B531A8" w:rsidRDefault="00B531A8" w:rsidP="00B531A8">
      <w:pPr>
        <w:spacing w:before="100" w:beforeAutospacing="1" w:after="100" w:afterAutospacing="1" w:line="240" w:lineRule="auto"/>
        <w:rPr>
          <w:rFonts w:ascii="Times New Roman" w:eastAsia="Times New Roman" w:hAnsi="Times New Roman" w:cs="Times New Roman"/>
          <w:b/>
          <w:bCs/>
          <w:sz w:val="24"/>
          <w:szCs w:val="24"/>
        </w:rPr>
      </w:pPr>
      <w:r w:rsidRPr="00B531A8">
        <w:rPr>
          <w:rFonts w:ascii="Times New Roman" w:eastAsia="Times New Roman" w:hAnsi="Times New Roman" w:cs="Times New Roman"/>
          <w:b/>
          <w:bCs/>
          <w:sz w:val="24"/>
          <w:szCs w:val="24"/>
        </w:rPr>
        <w:t>***Screenshot #1</w:t>
      </w:r>
    </w:p>
    <w:p w14:paraId="49A00C79" w14:textId="4EB483CE" w:rsidR="006F3563" w:rsidRPr="00B531A8" w:rsidRDefault="006F3563" w:rsidP="00B531A8">
      <w:pPr>
        <w:spacing w:before="100" w:beforeAutospacing="1" w:after="100" w:afterAutospacing="1" w:line="240" w:lineRule="auto"/>
        <w:rPr>
          <w:rFonts w:ascii="Times New Roman" w:eastAsia="Times New Roman" w:hAnsi="Times New Roman" w:cs="Times New Roman"/>
          <w:sz w:val="24"/>
          <w:szCs w:val="24"/>
        </w:rPr>
      </w:pPr>
      <w:r>
        <w:rPr>
          <w:noProof/>
        </w:rPr>
        <w:drawing>
          <wp:inline distT="0" distB="0" distL="0" distR="0" wp14:anchorId="0A5C6441" wp14:editId="40EC196C">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71D8E17"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w:t>
      </w:r>
    </w:p>
    <w:p w14:paraId="43E1130C" w14:textId="77777777" w:rsidR="00B531A8" w:rsidRPr="00B531A8" w:rsidRDefault="00B531A8" w:rsidP="00B531A8">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Notice the importance of placing a $ in front of your variable when you want to reference it. Otherwise, the echo command will simply print all characters immediately following the command.  Enter the following commands pressing the Enter key after each bullet: </w:t>
      </w:r>
    </w:p>
    <w:p w14:paraId="2CA49598" w14:textId="77777777" w:rsidR="00B531A8" w:rsidRPr="00B531A8" w:rsidRDefault="00B531A8" w:rsidP="00B531A8">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MYVAR</w:t>
      </w:r>
    </w:p>
    <w:p w14:paraId="410BA0B7" w14:textId="77777777" w:rsidR="00B531A8" w:rsidRPr="00B531A8" w:rsidRDefault="00B531A8" w:rsidP="00B531A8">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MYVAR</w:t>
      </w:r>
    </w:p>
    <w:p w14:paraId="762164AB" w14:textId="77777777" w:rsidR="00B531A8" w:rsidRPr="00B531A8" w:rsidRDefault="00B531A8" w:rsidP="00B531A8">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MYVAR</w:t>
      </w:r>
      <w:proofErr w:type="gramStart"/>
      <w:r w:rsidRPr="00B531A8">
        <w:rPr>
          <w:rFonts w:ascii="Times New Roman" w:eastAsia="Times New Roman" w:hAnsi="Times New Roman" w:cs="Times New Roman"/>
          <w:sz w:val="24"/>
          <w:szCs w:val="24"/>
        </w:rPr>
        <w:t>=”My</w:t>
      </w:r>
      <w:proofErr w:type="gramEnd"/>
      <w:r w:rsidRPr="00B531A8">
        <w:rPr>
          <w:rFonts w:ascii="Times New Roman" w:eastAsia="Times New Roman" w:hAnsi="Times New Roman" w:cs="Times New Roman"/>
          <w:sz w:val="24"/>
          <w:szCs w:val="24"/>
        </w:rPr>
        <w:t xml:space="preserve"> variable”</w:t>
      </w:r>
    </w:p>
    <w:p w14:paraId="7A1FEC4E" w14:textId="77777777" w:rsidR="00B531A8" w:rsidRPr="00B531A8" w:rsidRDefault="00B531A8" w:rsidP="00B531A8">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MYVAR</w:t>
      </w:r>
    </w:p>
    <w:p w14:paraId="35B953AA" w14:textId="77777777" w:rsidR="00B531A8" w:rsidRPr="00B531A8" w:rsidRDefault="00B531A8" w:rsidP="00B531A8">
      <w:pPr>
        <w:numPr>
          <w:ilvl w:val="1"/>
          <w:numId w:val="4"/>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MYVAR</w:t>
      </w:r>
    </w:p>
    <w:p w14:paraId="21CB66D1" w14:textId="1AB1BA16" w:rsidR="00B531A8" w:rsidRDefault="00B531A8" w:rsidP="00B531A8">
      <w:pPr>
        <w:spacing w:before="100" w:beforeAutospacing="1" w:after="100" w:afterAutospacing="1" w:line="240" w:lineRule="auto"/>
        <w:rPr>
          <w:rFonts w:ascii="Times New Roman" w:eastAsia="Times New Roman" w:hAnsi="Times New Roman" w:cs="Times New Roman"/>
          <w:b/>
          <w:bCs/>
          <w:sz w:val="24"/>
          <w:szCs w:val="24"/>
        </w:rPr>
      </w:pPr>
      <w:r w:rsidRPr="00B531A8">
        <w:rPr>
          <w:rFonts w:ascii="Times New Roman" w:eastAsia="Times New Roman" w:hAnsi="Times New Roman" w:cs="Times New Roman"/>
          <w:b/>
          <w:bCs/>
          <w:sz w:val="24"/>
          <w:szCs w:val="24"/>
        </w:rPr>
        <w:t>***Screenshot #2</w:t>
      </w:r>
    </w:p>
    <w:p w14:paraId="2F3C98AA" w14:textId="3211D787" w:rsidR="006F3563" w:rsidRPr="00B531A8" w:rsidRDefault="006F3563" w:rsidP="00B531A8">
      <w:pPr>
        <w:spacing w:before="100" w:beforeAutospacing="1" w:after="100" w:afterAutospacing="1" w:line="240" w:lineRule="auto"/>
        <w:rPr>
          <w:rFonts w:ascii="Times New Roman" w:eastAsia="Times New Roman" w:hAnsi="Times New Roman" w:cs="Times New Roman"/>
          <w:sz w:val="24"/>
          <w:szCs w:val="24"/>
        </w:rPr>
      </w:pPr>
      <w:r>
        <w:rPr>
          <w:noProof/>
        </w:rPr>
        <w:lastRenderedPageBreak/>
        <w:drawing>
          <wp:inline distT="0" distB="0" distL="0" distR="0" wp14:anchorId="1776D119" wp14:editId="07ED0C39">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3343366"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w:t>
      </w:r>
    </w:p>
    <w:p w14:paraId="54A490DE" w14:textId="77777777" w:rsidR="00B531A8" w:rsidRPr="00B531A8" w:rsidRDefault="00B531A8" w:rsidP="00B531A8">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Once you create a variable, you can only access that variable via your current shell. To make it available system-wide, you’ll need to export your variable.  Perform the following commands to view the importance of variable export. </w:t>
      </w:r>
    </w:p>
    <w:p w14:paraId="4856730F" w14:textId="77777777" w:rsidR="00B531A8" w:rsidRPr="00B531A8" w:rsidRDefault="00B531A8" w:rsidP="00B531A8">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Create 2 variables, CAT with a value of </w:t>
      </w:r>
      <w:proofErr w:type="spellStart"/>
      <w:r w:rsidRPr="00B531A8">
        <w:rPr>
          <w:rFonts w:ascii="Times New Roman" w:eastAsia="Times New Roman" w:hAnsi="Times New Roman" w:cs="Times New Roman"/>
          <w:sz w:val="24"/>
          <w:szCs w:val="24"/>
        </w:rPr>
        <w:t>siamese</w:t>
      </w:r>
      <w:proofErr w:type="spellEnd"/>
      <w:r w:rsidRPr="00B531A8">
        <w:rPr>
          <w:rFonts w:ascii="Times New Roman" w:eastAsia="Times New Roman" w:hAnsi="Times New Roman" w:cs="Times New Roman"/>
          <w:sz w:val="24"/>
          <w:szCs w:val="24"/>
        </w:rPr>
        <w:t xml:space="preserve"> and DOG with a value of </w:t>
      </w:r>
      <w:proofErr w:type="spellStart"/>
      <w:r w:rsidRPr="00B531A8">
        <w:rPr>
          <w:rFonts w:ascii="Times New Roman" w:eastAsia="Times New Roman" w:hAnsi="Times New Roman" w:cs="Times New Roman"/>
          <w:sz w:val="24"/>
          <w:szCs w:val="24"/>
        </w:rPr>
        <w:t>labrador</w:t>
      </w:r>
      <w:proofErr w:type="spellEnd"/>
    </w:p>
    <w:p w14:paraId="3788DB32" w14:textId="77777777" w:rsidR="00B531A8" w:rsidRPr="00B531A8" w:rsidRDefault="00B531A8" w:rsidP="00B531A8">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CAT (shows output)</w:t>
      </w:r>
    </w:p>
    <w:p w14:paraId="184DD15A" w14:textId="77777777" w:rsidR="00B531A8" w:rsidRPr="00B531A8" w:rsidRDefault="00B531A8" w:rsidP="00B531A8">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DOG (shows output)</w:t>
      </w:r>
    </w:p>
    <w:p w14:paraId="7C652868" w14:textId="77777777" w:rsidR="00B531A8" w:rsidRPr="00B531A8" w:rsidRDefault="00B531A8" w:rsidP="00B531A8">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xport CAT</w:t>
      </w:r>
    </w:p>
    <w:p w14:paraId="4FCC1F42" w14:textId="77777777" w:rsidR="00B531A8" w:rsidRPr="00B531A8" w:rsidRDefault="00B531A8" w:rsidP="00B531A8">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bash</w:t>
      </w:r>
    </w:p>
    <w:p w14:paraId="64D7FC05" w14:textId="77777777" w:rsidR="00B531A8" w:rsidRPr="00B531A8" w:rsidRDefault="00B531A8" w:rsidP="00B531A8">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CAT (shows output)</w:t>
      </w:r>
    </w:p>
    <w:p w14:paraId="4CEC2BE0" w14:textId="77777777" w:rsidR="00B531A8" w:rsidRPr="00B531A8" w:rsidRDefault="00B531A8" w:rsidP="00B531A8">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DOG (NO output)</w:t>
      </w:r>
    </w:p>
    <w:p w14:paraId="1B5C04F9" w14:textId="77777777" w:rsidR="00B531A8" w:rsidRPr="00B531A8" w:rsidRDefault="00B531A8" w:rsidP="00B531A8">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xit</w:t>
      </w:r>
    </w:p>
    <w:p w14:paraId="34377AB5" w14:textId="77777777" w:rsidR="00B531A8" w:rsidRPr="00B531A8" w:rsidRDefault="00B531A8" w:rsidP="00B531A8">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CAT (shows output)</w:t>
      </w:r>
    </w:p>
    <w:p w14:paraId="4F6B38B6" w14:textId="77777777" w:rsidR="00B531A8" w:rsidRPr="00B531A8" w:rsidRDefault="00B531A8" w:rsidP="00B531A8">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DOG (shows output)</w:t>
      </w:r>
    </w:p>
    <w:p w14:paraId="5F6B787B"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Screenshot #3</w:t>
      </w:r>
    </w:p>
    <w:p w14:paraId="38F9E2C5" w14:textId="2E6B17F2"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lastRenderedPageBreak/>
        <w:t> </w:t>
      </w:r>
      <w:r w:rsidR="006F3563">
        <w:rPr>
          <w:noProof/>
        </w:rPr>
        <w:drawing>
          <wp:inline distT="0" distB="0" distL="0" distR="0" wp14:anchorId="68CA5F13" wp14:editId="0B3C7434">
            <wp:extent cx="5943600" cy="334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57D8278" w14:textId="77777777" w:rsidR="00B531A8" w:rsidRPr="00B531A8" w:rsidRDefault="00B531A8" w:rsidP="00B531A8">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For a command to be available in your shell, the shell needs to know what directories to look in for that command. To add directories, use the following commands.  Adding directories allows you to add more commands without having to copy into existing directories. </w:t>
      </w:r>
    </w:p>
    <w:p w14:paraId="1B032CCF" w14:textId="77777777" w:rsidR="00B531A8" w:rsidRPr="00B531A8" w:rsidRDefault="00B531A8" w:rsidP="00B531A8">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PATH (shows current path)</w:t>
      </w:r>
    </w:p>
    <w:p w14:paraId="63DAB44C" w14:textId="77777777" w:rsidR="00B531A8" w:rsidRPr="00B531A8" w:rsidRDefault="00B531A8" w:rsidP="00B531A8">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PATH</w:t>
      </w:r>
      <w:proofErr w:type="gramStart"/>
      <w:r w:rsidRPr="00B531A8">
        <w:rPr>
          <w:rFonts w:ascii="Times New Roman" w:eastAsia="Times New Roman" w:hAnsi="Times New Roman" w:cs="Times New Roman"/>
          <w:sz w:val="24"/>
          <w:szCs w:val="24"/>
        </w:rPr>
        <w:t>=”$</w:t>
      </w:r>
      <w:proofErr w:type="gramEnd"/>
      <w:r w:rsidRPr="00B531A8">
        <w:rPr>
          <w:rFonts w:ascii="Times New Roman" w:eastAsia="Times New Roman" w:hAnsi="Times New Roman" w:cs="Times New Roman"/>
          <w:sz w:val="24"/>
          <w:szCs w:val="24"/>
        </w:rPr>
        <w:t>PATH:/bin/test”</w:t>
      </w:r>
    </w:p>
    <w:p w14:paraId="5843C32A" w14:textId="77777777" w:rsidR="00B531A8" w:rsidRPr="00B531A8" w:rsidRDefault="00B531A8" w:rsidP="00B531A8">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PATH (you should see your new directory at the end)</w:t>
      </w:r>
    </w:p>
    <w:p w14:paraId="3AA31041" w14:textId="77777777" w:rsidR="00B531A8" w:rsidRPr="00B531A8" w:rsidRDefault="00B531A8" w:rsidP="00B531A8">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The set command will show all shell and environment variables, the env command only shows variables that have been set. Enter these commands: </w:t>
      </w:r>
    </w:p>
    <w:p w14:paraId="1CB359F8" w14:textId="77777777" w:rsidR="00B531A8" w:rsidRPr="00B531A8" w:rsidRDefault="00B531A8" w:rsidP="00B531A8">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CAT</w:t>
      </w:r>
    </w:p>
    <w:p w14:paraId="278F3618" w14:textId="77777777" w:rsidR="00B531A8" w:rsidRPr="00B531A8" w:rsidRDefault="00B531A8" w:rsidP="00B531A8">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DOG</w:t>
      </w:r>
    </w:p>
    <w:p w14:paraId="3C1AF6A2" w14:textId="77777777" w:rsidR="00B531A8" w:rsidRPr="00B531A8" w:rsidRDefault="00B531A8" w:rsidP="00B531A8">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set | grep CAT</w:t>
      </w:r>
    </w:p>
    <w:p w14:paraId="71747C5D" w14:textId="77777777" w:rsidR="00B531A8" w:rsidRPr="00B531A8" w:rsidRDefault="00B531A8" w:rsidP="00B531A8">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set | grep DOG</w:t>
      </w:r>
    </w:p>
    <w:p w14:paraId="1CD401FC" w14:textId="77777777" w:rsidR="00B531A8" w:rsidRPr="00B531A8" w:rsidRDefault="00B531A8" w:rsidP="00B531A8">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nv | grep CAT</w:t>
      </w:r>
    </w:p>
    <w:p w14:paraId="0C5CE050" w14:textId="77777777" w:rsidR="00B531A8" w:rsidRPr="00B531A8" w:rsidRDefault="00B531A8" w:rsidP="00B531A8">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env | grep </w:t>
      </w:r>
      <w:proofErr w:type="gramStart"/>
      <w:r w:rsidRPr="00B531A8">
        <w:rPr>
          <w:rFonts w:ascii="Times New Roman" w:eastAsia="Times New Roman" w:hAnsi="Times New Roman" w:cs="Times New Roman"/>
          <w:sz w:val="24"/>
          <w:szCs w:val="24"/>
        </w:rPr>
        <w:t>DOG  You</w:t>
      </w:r>
      <w:proofErr w:type="gramEnd"/>
      <w:r w:rsidRPr="00B531A8">
        <w:rPr>
          <w:rFonts w:ascii="Times New Roman" w:eastAsia="Times New Roman" w:hAnsi="Times New Roman" w:cs="Times New Roman"/>
          <w:sz w:val="24"/>
          <w:szCs w:val="24"/>
        </w:rPr>
        <w:t xml:space="preserve"> shouldn’t get an output here</w:t>
      </w:r>
    </w:p>
    <w:p w14:paraId="621626A4" w14:textId="4B7EF35E" w:rsidR="00B531A8" w:rsidRDefault="00B531A8" w:rsidP="00B531A8">
      <w:pPr>
        <w:spacing w:before="100" w:beforeAutospacing="1" w:after="100" w:afterAutospacing="1" w:line="240" w:lineRule="auto"/>
        <w:rPr>
          <w:rFonts w:ascii="Times New Roman" w:eastAsia="Times New Roman" w:hAnsi="Times New Roman" w:cs="Times New Roman"/>
          <w:b/>
          <w:bCs/>
          <w:sz w:val="24"/>
          <w:szCs w:val="24"/>
        </w:rPr>
      </w:pPr>
      <w:r w:rsidRPr="00B531A8">
        <w:rPr>
          <w:rFonts w:ascii="Times New Roman" w:eastAsia="Times New Roman" w:hAnsi="Times New Roman" w:cs="Times New Roman"/>
          <w:b/>
          <w:bCs/>
          <w:sz w:val="24"/>
          <w:szCs w:val="24"/>
        </w:rPr>
        <w:t>***Screenshot #4</w:t>
      </w:r>
    </w:p>
    <w:p w14:paraId="604B4765" w14:textId="5BA0A9C3" w:rsidR="006F3563" w:rsidRPr="00B531A8" w:rsidRDefault="006F3563" w:rsidP="00B531A8">
      <w:pPr>
        <w:spacing w:before="100" w:beforeAutospacing="1" w:after="100" w:afterAutospacing="1" w:line="240" w:lineRule="auto"/>
        <w:rPr>
          <w:rFonts w:ascii="Times New Roman" w:eastAsia="Times New Roman" w:hAnsi="Times New Roman" w:cs="Times New Roman"/>
          <w:sz w:val="24"/>
          <w:szCs w:val="24"/>
        </w:rPr>
      </w:pPr>
      <w:r>
        <w:rPr>
          <w:noProof/>
        </w:rPr>
        <w:lastRenderedPageBreak/>
        <w:drawing>
          <wp:inline distT="0" distB="0" distL="0" distR="0" wp14:anchorId="42943C0F" wp14:editId="4D829658">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6D549A8"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w:t>
      </w:r>
    </w:p>
    <w:p w14:paraId="3F7770F9" w14:textId="77777777" w:rsidR="00B531A8" w:rsidRPr="00B531A8" w:rsidRDefault="00B531A8" w:rsidP="00B531A8">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To make environment shell variables stick permanently, you’ll need to place them in your profile, meaning they’ll be available each time you log on (or reboot) </w:t>
      </w:r>
    </w:p>
    <w:p w14:paraId="6435CA1C" w14:textId="77777777" w:rsidR="00B531A8" w:rsidRPr="00B531A8" w:rsidRDefault="00B531A8" w:rsidP="00B531A8">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vi ~/.</w:t>
      </w:r>
      <w:proofErr w:type="spellStart"/>
      <w:r w:rsidRPr="00B531A8">
        <w:rPr>
          <w:rFonts w:ascii="Times New Roman" w:eastAsia="Times New Roman" w:hAnsi="Times New Roman" w:cs="Times New Roman"/>
          <w:sz w:val="24"/>
          <w:szCs w:val="24"/>
        </w:rPr>
        <w:t>bash_profile</w:t>
      </w:r>
      <w:proofErr w:type="spellEnd"/>
      <w:r w:rsidRPr="00B531A8">
        <w:rPr>
          <w:rFonts w:ascii="Times New Roman" w:eastAsia="Times New Roman" w:hAnsi="Times New Roman" w:cs="Times New Roman"/>
          <w:sz w:val="24"/>
          <w:szCs w:val="24"/>
        </w:rPr>
        <w:t xml:space="preserve"> </w:t>
      </w:r>
    </w:p>
    <w:p w14:paraId="7E978336" w14:textId="77777777" w:rsidR="00B531A8" w:rsidRPr="00B531A8" w:rsidRDefault="00B531A8" w:rsidP="00B531A8">
      <w:pPr>
        <w:numPr>
          <w:ilvl w:val="2"/>
          <w:numId w:val="7"/>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Note: vi is a text editor and it can be difficult to learn. You might need to Google vi and its commands to get familiar with it.</w:t>
      </w:r>
    </w:p>
    <w:p w14:paraId="1591B62A" w14:textId="77777777" w:rsidR="00B531A8" w:rsidRPr="00B531A8" w:rsidRDefault="00B531A8" w:rsidP="00B531A8">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At the end of the file, enter the following: </w:t>
      </w:r>
    </w:p>
    <w:p w14:paraId="1206335D" w14:textId="77777777" w:rsidR="00B531A8" w:rsidRPr="00B531A8" w:rsidRDefault="00B531A8" w:rsidP="00B531A8">
      <w:pPr>
        <w:numPr>
          <w:ilvl w:val="2"/>
          <w:numId w:val="7"/>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DICTIONARY=/</w:t>
      </w:r>
      <w:proofErr w:type="spellStart"/>
      <w:r w:rsidRPr="00B531A8">
        <w:rPr>
          <w:rFonts w:ascii="Times New Roman" w:eastAsia="Times New Roman" w:hAnsi="Times New Roman" w:cs="Times New Roman"/>
          <w:sz w:val="24"/>
          <w:szCs w:val="24"/>
        </w:rPr>
        <w:t>usr</w:t>
      </w:r>
      <w:proofErr w:type="spellEnd"/>
      <w:r w:rsidRPr="00B531A8">
        <w:rPr>
          <w:rFonts w:ascii="Times New Roman" w:eastAsia="Times New Roman" w:hAnsi="Times New Roman" w:cs="Times New Roman"/>
          <w:sz w:val="24"/>
          <w:szCs w:val="24"/>
        </w:rPr>
        <w:t>/share/</w:t>
      </w:r>
      <w:proofErr w:type="spellStart"/>
      <w:r w:rsidRPr="00B531A8">
        <w:rPr>
          <w:rFonts w:ascii="Times New Roman" w:eastAsia="Times New Roman" w:hAnsi="Times New Roman" w:cs="Times New Roman"/>
          <w:sz w:val="24"/>
          <w:szCs w:val="24"/>
        </w:rPr>
        <w:t>dict</w:t>
      </w:r>
      <w:proofErr w:type="spellEnd"/>
    </w:p>
    <w:p w14:paraId="12ED42EA" w14:textId="77777777" w:rsidR="00B531A8" w:rsidRPr="00B531A8" w:rsidRDefault="00B531A8" w:rsidP="00B531A8">
      <w:pPr>
        <w:numPr>
          <w:ilvl w:val="2"/>
          <w:numId w:val="7"/>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xport DICTIONARY</w:t>
      </w:r>
    </w:p>
    <w:p w14:paraId="332CD377" w14:textId="77777777" w:rsidR="00B531A8" w:rsidRPr="00B531A8" w:rsidRDefault="00B531A8" w:rsidP="00B531A8">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Save the file and exit vi</w:t>
      </w:r>
    </w:p>
    <w:p w14:paraId="59B94882" w14:textId="77777777" w:rsidR="00B531A8" w:rsidRPr="00B531A8" w:rsidRDefault="00B531A8" w:rsidP="00B531A8">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cat ~/.</w:t>
      </w:r>
      <w:proofErr w:type="spellStart"/>
      <w:r w:rsidRPr="00B531A8">
        <w:rPr>
          <w:rFonts w:ascii="Times New Roman" w:eastAsia="Times New Roman" w:hAnsi="Times New Roman" w:cs="Times New Roman"/>
          <w:sz w:val="24"/>
          <w:szCs w:val="24"/>
        </w:rPr>
        <w:t>bash_</w:t>
      </w:r>
      <w:proofErr w:type="gramStart"/>
      <w:r w:rsidRPr="00B531A8">
        <w:rPr>
          <w:rFonts w:ascii="Times New Roman" w:eastAsia="Times New Roman" w:hAnsi="Times New Roman" w:cs="Times New Roman"/>
          <w:sz w:val="24"/>
          <w:szCs w:val="24"/>
        </w:rPr>
        <w:t>profile</w:t>
      </w:r>
      <w:proofErr w:type="spellEnd"/>
      <w:r w:rsidRPr="00B531A8">
        <w:rPr>
          <w:rFonts w:ascii="Times New Roman" w:eastAsia="Times New Roman" w:hAnsi="Times New Roman" w:cs="Times New Roman"/>
          <w:sz w:val="24"/>
          <w:szCs w:val="24"/>
        </w:rPr>
        <w:t xml:space="preserve">  you</w:t>
      </w:r>
      <w:proofErr w:type="gramEnd"/>
      <w:r w:rsidRPr="00B531A8">
        <w:rPr>
          <w:rFonts w:ascii="Times New Roman" w:eastAsia="Times New Roman" w:hAnsi="Times New Roman" w:cs="Times New Roman"/>
          <w:sz w:val="24"/>
          <w:szCs w:val="24"/>
        </w:rPr>
        <w:t xml:space="preserve"> should see your new entries at the bottom of the profile</w:t>
      </w:r>
    </w:p>
    <w:p w14:paraId="341F799F" w14:textId="77777777" w:rsidR="00B531A8" w:rsidRPr="00B531A8" w:rsidRDefault="00B531A8" w:rsidP="00B531A8">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Logout of CentOS, and re-login. Open a terminal and type echo $DICTIONARY.  You should see the directory pointing to your new variable.</w:t>
      </w:r>
    </w:p>
    <w:p w14:paraId="36898CCC"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Screenshot #5</w:t>
      </w:r>
    </w:p>
    <w:p w14:paraId="55EB4540" w14:textId="5E816836"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lastRenderedPageBreak/>
        <w:t> </w:t>
      </w:r>
      <w:r w:rsidR="006F3563">
        <w:rPr>
          <w:noProof/>
        </w:rPr>
        <w:drawing>
          <wp:inline distT="0" distB="0" distL="0" distR="0" wp14:anchorId="5DDB104C" wp14:editId="7D1059D5">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DCC8B9B" w14:textId="77777777" w:rsidR="00B531A8" w:rsidRPr="00B531A8" w:rsidRDefault="00B531A8" w:rsidP="00B531A8">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Sometimes you only need variables in the local shell. To permanently set local shell variables, you’ll place them in the ~</w:t>
      </w:r>
      <w:proofErr w:type="gramStart"/>
      <w:r w:rsidRPr="00B531A8">
        <w:rPr>
          <w:rFonts w:ascii="Times New Roman" w:eastAsia="Times New Roman" w:hAnsi="Times New Roman" w:cs="Times New Roman"/>
          <w:sz w:val="24"/>
          <w:szCs w:val="24"/>
        </w:rPr>
        <w:t>/.bashrc</w:t>
      </w:r>
      <w:proofErr w:type="gramEnd"/>
      <w:r w:rsidRPr="00B531A8">
        <w:rPr>
          <w:rFonts w:ascii="Times New Roman" w:eastAsia="Times New Roman" w:hAnsi="Times New Roman" w:cs="Times New Roman"/>
          <w:sz w:val="24"/>
          <w:szCs w:val="24"/>
        </w:rPr>
        <w:t xml:space="preserve"> file. </w:t>
      </w:r>
    </w:p>
    <w:p w14:paraId="6B148D9A" w14:textId="77777777" w:rsidR="00B531A8" w:rsidRPr="00B531A8" w:rsidRDefault="00B531A8" w:rsidP="00B531A8">
      <w:pPr>
        <w:numPr>
          <w:ilvl w:val="1"/>
          <w:numId w:val="8"/>
        </w:numPr>
        <w:spacing w:before="100" w:beforeAutospacing="1" w:after="100" w:afterAutospacing="1" w:line="240" w:lineRule="auto"/>
        <w:rPr>
          <w:rFonts w:ascii="Times New Roman" w:eastAsia="Times New Roman" w:hAnsi="Times New Roman" w:cs="Times New Roman"/>
          <w:sz w:val="24"/>
          <w:szCs w:val="24"/>
        </w:rPr>
      </w:pPr>
      <w:proofErr w:type="gramStart"/>
      <w:r w:rsidRPr="00B531A8">
        <w:rPr>
          <w:rFonts w:ascii="Times New Roman" w:eastAsia="Times New Roman" w:hAnsi="Times New Roman" w:cs="Times New Roman"/>
          <w:sz w:val="24"/>
          <w:szCs w:val="24"/>
        </w:rPr>
        <w:t>vi .</w:t>
      </w:r>
      <w:proofErr w:type="gramEnd"/>
      <w:r w:rsidRPr="00B531A8">
        <w:rPr>
          <w:rFonts w:ascii="Times New Roman" w:eastAsia="Times New Roman" w:hAnsi="Times New Roman" w:cs="Times New Roman"/>
          <w:sz w:val="24"/>
          <w:szCs w:val="24"/>
        </w:rPr>
        <w:t>/</w:t>
      </w:r>
      <w:proofErr w:type="spellStart"/>
      <w:r w:rsidRPr="00B531A8">
        <w:rPr>
          <w:rFonts w:ascii="Times New Roman" w:eastAsia="Times New Roman" w:hAnsi="Times New Roman" w:cs="Times New Roman"/>
          <w:sz w:val="24"/>
          <w:szCs w:val="24"/>
        </w:rPr>
        <w:t>bashrc</w:t>
      </w:r>
      <w:proofErr w:type="spellEnd"/>
    </w:p>
    <w:p w14:paraId="0E89340D" w14:textId="77777777" w:rsidR="00B531A8" w:rsidRPr="00B531A8" w:rsidRDefault="00B531A8" w:rsidP="00B531A8">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Go to the bottom of the file by pressing the o key and enter color=red</w:t>
      </w:r>
    </w:p>
    <w:p w14:paraId="409E87CD" w14:textId="77777777" w:rsidR="00B531A8" w:rsidRPr="00B531A8" w:rsidRDefault="00B531A8" w:rsidP="00B531A8">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Save and close vi.</w:t>
      </w:r>
    </w:p>
    <w:p w14:paraId="1CCC9C57" w14:textId="77777777" w:rsidR="00B531A8" w:rsidRPr="00B531A8" w:rsidRDefault="00B531A8" w:rsidP="00B531A8">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cat </w:t>
      </w:r>
      <w:proofErr w:type="gramStart"/>
      <w:r w:rsidRPr="00B531A8">
        <w:rPr>
          <w:rFonts w:ascii="Times New Roman" w:eastAsia="Times New Roman" w:hAnsi="Times New Roman" w:cs="Times New Roman"/>
          <w:sz w:val="24"/>
          <w:szCs w:val="24"/>
        </w:rPr>
        <w:t>~./</w:t>
      </w:r>
      <w:proofErr w:type="gramEnd"/>
      <w:r w:rsidRPr="00B531A8">
        <w:rPr>
          <w:rFonts w:ascii="Times New Roman" w:eastAsia="Times New Roman" w:hAnsi="Times New Roman" w:cs="Times New Roman"/>
          <w:sz w:val="24"/>
          <w:szCs w:val="24"/>
        </w:rPr>
        <w:t>bashrc you should see your new variable at the bottom of the output</w:t>
      </w:r>
    </w:p>
    <w:p w14:paraId="7096796A" w14:textId="77777777" w:rsidR="00B531A8" w:rsidRPr="00B531A8" w:rsidRDefault="00B531A8" w:rsidP="00B531A8">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color  no output</w:t>
      </w:r>
    </w:p>
    <w:p w14:paraId="57BCC01B" w14:textId="77777777" w:rsidR="00B531A8" w:rsidRPr="00B531A8" w:rsidRDefault="00B531A8" w:rsidP="00B531A8">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bash</w:t>
      </w:r>
    </w:p>
    <w:p w14:paraId="7F22BB86" w14:textId="77777777" w:rsidR="00B531A8" w:rsidRPr="00B531A8" w:rsidRDefault="00B531A8" w:rsidP="00B531A8">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w:t>
      </w:r>
      <w:proofErr w:type="gramStart"/>
      <w:r w:rsidRPr="00B531A8">
        <w:rPr>
          <w:rFonts w:ascii="Times New Roman" w:eastAsia="Times New Roman" w:hAnsi="Times New Roman" w:cs="Times New Roman"/>
          <w:sz w:val="24"/>
          <w:szCs w:val="24"/>
        </w:rPr>
        <w:t>color  with</w:t>
      </w:r>
      <w:proofErr w:type="gramEnd"/>
      <w:r w:rsidRPr="00B531A8">
        <w:rPr>
          <w:rFonts w:ascii="Times New Roman" w:eastAsia="Times New Roman" w:hAnsi="Times New Roman" w:cs="Times New Roman"/>
          <w:sz w:val="24"/>
          <w:szCs w:val="24"/>
        </w:rPr>
        <w:t xml:space="preserve"> output</w:t>
      </w:r>
    </w:p>
    <w:p w14:paraId="7280FD36" w14:textId="77777777" w:rsidR="00B531A8" w:rsidRPr="00B531A8" w:rsidRDefault="00B531A8" w:rsidP="00B531A8">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xit</w:t>
      </w:r>
    </w:p>
    <w:p w14:paraId="597EF26F" w14:textId="77777777" w:rsidR="00B531A8" w:rsidRPr="00B531A8" w:rsidRDefault="00B531A8" w:rsidP="00B531A8">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This time, you’ll create an environment variable that is available to ALL users. To do this, you’ll need to edit the profile found in the /</w:t>
      </w:r>
      <w:proofErr w:type="spellStart"/>
      <w:r w:rsidRPr="00B531A8">
        <w:rPr>
          <w:rFonts w:ascii="Times New Roman" w:eastAsia="Times New Roman" w:hAnsi="Times New Roman" w:cs="Times New Roman"/>
          <w:sz w:val="24"/>
          <w:szCs w:val="24"/>
        </w:rPr>
        <w:t>etc</w:t>
      </w:r>
      <w:proofErr w:type="spellEnd"/>
      <w:r w:rsidRPr="00B531A8">
        <w:rPr>
          <w:rFonts w:ascii="Times New Roman" w:eastAsia="Times New Roman" w:hAnsi="Times New Roman" w:cs="Times New Roman"/>
          <w:sz w:val="24"/>
          <w:szCs w:val="24"/>
        </w:rPr>
        <w:t xml:space="preserve">/ directory. </w:t>
      </w:r>
    </w:p>
    <w:p w14:paraId="762762DD" w14:textId="77777777" w:rsidR="00B531A8" w:rsidRPr="00B531A8" w:rsidRDefault="00B531A8" w:rsidP="00B531A8">
      <w:pPr>
        <w:numPr>
          <w:ilvl w:val="1"/>
          <w:numId w:val="8"/>
        </w:numPr>
        <w:spacing w:before="100" w:beforeAutospacing="1" w:after="100" w:afterAutospacing="1" w:line="240" w:lineRule="auto"/>
        <w:rPr>
          <w:rFonts w:ascii="Times New Roman" w:eastAsia="Times New Roman" w:hAnsi="Times New Roman" w:cs="Times New Roman"/>
          <w:sz w:val="24"/>
          <w:szCs w:val="24"/>
        </w:rPr>
      </w:pPr>
      <w:proofErr w:type="spellStart"/>
      <w:r w:rsidRPr="00B531A8">
        <w:rPr>
          <w:rFonts w:ascii="Times New Roman" w:eastAsia="Times New Roman" w:hAnsi="Times New Roman" w:cs="Times New Roman"/>
          <w:sz w:val="24"/>
          <w:szCs w:val="24"/>
        </w:rPr>
        <w:t>sudo</w:t>
      </w:r>
      <w:proofErr w:type="spellEnd"/>
      <w:r w:rsidRPr="00B531A8">
        <w:rPr>
          <w:rFonts w:ascii="Times New Roman" w:eastAsia="Times New Roman" w:hAnsi="Times New Roman" w:cs="Times New Roman"/>
          <w:sz w:val="24"/>
          <w:szCs w:val="24"/>
        </w:rPr>
        <w:t xml:space="preserve"> /bin/bash</w:t>
      </w:r>
    </w:p>
    <w:p w14:paraId="6008B09E" w14:textId="77777777" w:rsidR="00B531A8" w:rsidRPr="00B531A8" w:rsidRDefault="00B531A8" w:rsidP="00B531A8">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vi /</w:t>
      </w:r>
      <w:proofErr w:type="spellStart"/>
      <w:r w:rsidRPr="00B531A8">
        <w:rPr>
          <w:rFonts w:ascii="Times New Roman" w:eastAsia="Times New Roman" w:hAnsi="Times New Roman" w:cs="Times New Roman"/>
          <w:sz w:val="24"/>
          <w:szCs w:val="24"/>
        </w:rPr>
        <w:t>etc</w:t>
      </w:r>
      <w:proofErr w:type="spellEnd"/>
      <w:r w:rsidRPr="00B531A8">
        <w:rPr>
          <w:rFonts w:ascii="Times New Roman" w:eastAsia="Times New Roman" w:hAnsi="Times New Roman" w:cs="Times New Roman"/>
          <w:sz w:val="24"/>
          <w:szCs w:val="24"/>
        </w:rPr>
        <w:t>/profile</w:t>
      </w:r>
    </w:p>
    <w:p w14:paraId="486C92D0" w14:textId="77777777" w:rsidR="00B531A8" w:rsidRPr="00B531A8" w:rsidRDefault="00B531A8" w:rsidP="00B531A8">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At the end of the document enter the following </w:t>
      </w:r>
    </w:p>
    <w:p w14:paraId="0849013E" w14:textId="77777777" w:rsidR="00B531A8" w:rsidRPr="00B531A8" w:rsidRDefault="00B531A8" w:rsidP="00B531A8">
      <w:pPr>
        <w:numPr>
          <w:ilvl w:val="2"/>
          <w:numId w:val="8"/>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TEST</w:t>
      </w:r>
      <w:proofErr w:type="gramStart"/>
      <w:r w:rsidRPr="00B531A8">
        <w:rPr>
          <w:rFonts w:ascii="Times New Roman" w:eastAsia="Times New Roman" w:hAnsi="Times New Roman" w:cs="Times New Roman"/>
          <w:sz w:val="24"/>
          <w:szCs w:val="24"/>
        </w:rPr>
        <w:t>=”hello</w:t>
      </w:r>
      <w:proofErr w:type="gramEnd"/>
      <w:r w:rsidRPr="00B531A8">
        <w:rPr>
          <w:rFonts w:ascii="Times New Roman" w:eastAsia="Times New Roman" w:hAnsi="Times New Roman" w:cs="Times New Roman"/>
          <w:sz w:val="24"/>
          <w:szCs w:val="24"/>
        </w:rPr>
        <w:t xml:space="preserve"> there”</w:t>
      </w:r>
    </w:p>
    <w:p w14:paraId="73C16C88" w14:textId="77777777" w:rsidR="00B531A8" w:rsidRPr="00B531A8" w:rsidRDefault="00B531A8" w:rsidP="00B531A8">
      <w:pPr>
        <w:numPr>
          <w:ilvl w:val="2"/>
          <w:numId w:val="8"/>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xport TEST</w:t>
      </w:r>
    </w:p>
    <w:p w14:paraId="5E6D8268" w14:textId="77777777" w:rsidR="00B531A8" w:rsidRPr="00B531A8" w:rsidRDefault="00B531A8" w:rsidP="00B531A8">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Save and quit vi</w:t>
      </w:r>
    </w:p>
    <w:p w14:paraId="2A30CA4A" w14:textId="77777777" w:rsidR="00B531A8" w:rsidRPr="00B531A8" w:rsidRDefault="00B531A8" w:rsidP="00B531A8">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tail /</w:t>
      </w:r>
      <w:proofErr w:type="spellStart"/>
      <w:r w:rsidRPr="00B531A8">
        <w:rPr>
          <w:rFonts w:ascii="Times New Roman" w:eastAsia="Times New Roman" w:hAnsi="Times New Roman" w:cs="Times New Roman"/>
          <w:sz w:val="24"/>
          <w:szCs w:val="24"/>
        </w:rPr>
        <w:t>etc</w:t>
      </w:r>
      <w:proofErr w:type="spellEnd"/>
      <w:r w:rsidRPr="00B531A8">
        <w:rPr>
          <w:rFonts w:ascii="Times New Roman" w:eastAsia="Times New Roman" w:hAnsi="Times New Roman" w:cs="Times New Roman"/>
          <w:sz w:val="24"/>
          <w:szCs w:val="24"/>
        </w:rPr>
        <w:t>/profile</w:t>
      </w:r>
      <w:r>
        <w:rPr>
          <w:rFonts w:ascii="Times New Roman" w:eastAsia="Times New Roman" w:hAnsi="Times New Roman" w:cs="Times New Roman"/>
          <w:sz w:val="24"/>
          <w:szCs w:val="24"/>
        </w:rPr>
        <w:t>,</w:t>
      </w:r>
      <w:r w:rsidRPr="00B531A8">
        <w:rPr>
          <w:rFonts w:ascii="Times New Roman" w:eastAsia="Times New Roman" w:hAnsi="Times New Roman" w:cs="Times New Roman"/>
          <w:sz w:val="24"/>
          <w:szCs w:val="24"/>
        </w:rPr>
        <w:t xml:space="preserve"> you should see your entry at the bottom of the output</w:t>
      </w:r>
    </w:p>
    <w:p w14:paraId="2CCD520D" w14:textId="77777777" w:rsidR="00B531A8" w:rsidRPr="00B531A8" w:rsidRDefault="00B531A8" w:rsidP="00B531A8">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Logout and log back </w:t>
      </w:r>
      <w:proofErr w:type="gramStart"/>
      <w:r w:rsidRPr="00B531A8">
        <w:rPr>
          <w:rFonts w:ascii="Times New Roman" w:eastAsia="Times New Roman" w:hAnsi="Times New Roman" w:cs="Times New Roman"/>
          <w:sz w:val="24"/>
          <w:szCs w:val="24"/>
        </w:rPr>
        <w:t>in to</w:t>
      </w:r>
      <w:proofErr w:type="gramEnd"/>
      <w:r w:rsidRPr="00B531A8">
        <w:rPr>
          <w:rFonts w:ascii="Times New Roman" w:eastAsia="Times New Roman" w:hAnsi="Times New Roman" w:cs="Times New Roman"/>
          <w:sz w:val="24"/>
          <w:szCs w:val="24"/>
        </w:rPr>
        <w:t xml:space="preserve"> CentOS</w:t>
      </w:r>
    </w:p>
    <w:p w14:paraId="5BD1760B" w14:textId="77777777" w:rsidR="00B531A8" w:rsidRPr="00B531A8" w:rsidRDefault="00B531A8" w:rsidP="00B531A8">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TEST</w:t>
      </w:r>
      <w:r>
        <w:rPr>
          <w:rFonts w:ascii="Times New Roman" w:eastAsia="Times New Roman" w:hAnsi="Times New Roman" w:cs="Times New Roman"/>
          <w:sz w:val="24"/>
          <w:szCs w:val="24"/>
        </w:rPr>
        <w:t xml:space="preserve">, </w:t>
      </w:r>
      <w:r w:rsidRPr="00B531A8">
        <w:rPr>
          <w:rFonts w:ascii="Times New Roman" w:eastAsia="Times New Roman" w:hAnsi="Times New Roman" w:cs="Times New Roman"/>
          <w:sz w:val="24"/>
          <w:szCs w:val="24"/>
        </w:rPr>
        <w:t>you should see the proper output</w:t>
      </w:r>
    </w:p>
    <w:p w14:paraId="0DAA5C1D"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Screenshot #6</w:t>
      </w:r>
    </w:p>
    <w:p w14:paraId="5B9C8F63" w14:textId="72A6111E"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lastRenderedPageBreak/>
        <w:t> </w:t>
      </w:r>
      <w:r w:rsidR="006F3563">
        <w:rPr>
          <w:noProof/>
        </w:rPr>
        <w:drawing>
          <wp:inline distT="0" distB="0" distL="0" distR="0" wp14:anchorId="66D35765" wp14:editId="639FE476">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035B46A"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Aliases and Functions</w:t>
      </w:r>
    </w:p>
    <w:p w14:paraId="47570C1E" w14:textId="77777777" w:rsidR="00B531A8" w:rsidRPr="00B531A8" w:rsidRDefault="00B531A8" w:rsidP="00B531A8">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Run the list (ls) command, take note of the output</w:t>
      </w:r>
    </w:p>
    <w:p w14:paraId="7178AAEB" w14:textId="77777777" w:rsidR="00B531A8" w:rsidRPr="00B531A8" w:rsidRDefault="00B531A8" w:rsidP="00B531A8">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Create an alias for ls </w:t>
      </w:r>
    </w:p>
    <w:p w14:paraId="3D41F946" w14:textId="77777777" w:rsidR="00B531A8" w:rsidRPr="00B531A8" w:rsidRDefault="00B531A8" w:rsidP="00B531A8">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alias ls=”ls -l”</w:t>
      </w:r>
    </w:p>
    <w:p w14:paraId="2704CEAB" w14:textId="77777777" w:rsidR="00B531A8" w:rsidRPr="00B531A8" w:rsidRDefault="00B531A8" w:rsidP="00B531A8">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Run the list command again, you should see a different output</w:t>
      </w:r>
    </w:p>
    <w:p w14:paraId="7E794099" w14:textId="77777777" w:rsidR="00B531A8" w:rsidRPr="00B531A8" w:rsidRDefault="00B531A8" w:rsidP="00B531A8">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Create the following </w:t>
      </w:r>
    </w:p>
    <w:p w14:paraId="0CB01C8E" w14:textId="77777777" w:rsidR="00B531A8" w:rsidRPr="00B531A8" w:rsidRDefault="00B531A8" w:rsidP="00B531A8">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alias copy=cp</w:t>
      </w:r>
    </w:p>
    <w:p w14:paraId="5B442783" w14:textId="77777777" w:rsidR="00B531A8" w:rsidRPr="00B531A8" w:rsidRDefault="00B531A8" w:rsidP="00B531A8">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copy /</w:t>
      </w:r>
      <w:proofErr w:type="spellStart"/>
      <w:r w:rsidRPr="00B531A8">
        <w:rPr>
          <w:rFonts w:ascii="Times New Roman" w:eastAsia="Times New Roman" w:hAnsi="Times New Roman" w:cs="Times New Roman"/>
          <w:sz w:val="24"/>
          <w:szCs w:val="24"/>
        </w:rPr>
        <w:t>etc</w:t>
      </w:r>
      <w:proofErr w:type="spellEnd"/>
      <w:r w:rsidRPr="00B531A8">
        <w:rPr>
          <w:rFonts w:ascii="Times New Roman" w:eastAsia="Times New Roman" w:hAnsi="Times New Roman" w:cs="Times New Roman"/>
          <w:sz w:val="24"/>
          <w:szCs w:val="24"/>
        </w:rPr>
        <w:t>/hosts .  take note of the space and period after /</w:t>
      </w:r>
      <w:proofErr w:type="spellStart"/>
      <w:r w:rsidRPr="00B531A8">
        <w:rPr>
          <w:rFonts w:ascii="Times New Roman" w:eastAsia="Times New Roman" w:hAnsi="Times New Roman" w:cs="Times New Roman"/>
          <w:sz w:val="24"/>
          <w:szCs w:val="24"/>
        </w:rPr>
        <w:t>etc</w:t>
      </w:r>
      <w:proofErr w:type="spellEnd"/>
      <w:r w:rsidRPr="00B531A8">
        <w:rPr>
          <w:rFonts w:ascii="Times New Roman" w:eastAsia="Times New Roman" w:hAnsi="Times New Roman" w:cs="Times New Roman"/>
          <w:sz w:val="24"/>
          <w:szCs w:val="24"/>
        </w:rPr>
        <w:t>/hosts</w:t>
      </w:r>
    </w:p>
    <w:p w14:paraId="60ACA1B5" w14:textId="77777777" w:rsidR="00B531A8" w:rsidRPr="00B531A8" w:rsidRDefault="00B531A8" w:rsidP="00B531A8">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alias rm=”rm -</w:t>
      </w:r>
      <w:proofErr w:type="spellStart"/>
      <w:r w:rsidRPr="00B531A8">
        <w:rPr>
          <w:rFonts w:ascii="Times New Roman" w:eastAsia="Times New Roman" w:hAnsi="Times New Roman" w:cs="Times New Roman"/>
          <w:sz w:val="24"/>
          <w:szCs w:val="24"/>
        </w:rPr>
        <w:t>i</w:t>
      </w:r>
      <w:proofErr w:type="spellEnd"/>
      <w:r w:rsidRPr="00B531A8">
        <w:rPr>
          <w:rFonts w:ascii="Times New Roman" w:eastAsia="Times New Roman" w:hAnsi="Times New Roman" w:cs="Times New Roman"/>
          <w:sz w:val="24"/>
          <w:szCs w:val="24"/>
        </w:rPr>
        <w:t>"</w:t>
      </w:r>
    </w:p>
    <w:p w14:paraId="59C483C7" w14:textId="77777777" w:rsidR="00B531A8" w:rsidRPr="00B531A8" w:rsidRDefault="00B531A8" w:rsidP="00B531A8">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rm hosts </w:t>
      </w:r>
    </w:p>
    <w:p w14:paraId="63006021" w14:textId="77777777" w:rsidR="00B531A8" w:rsidRPr="00B531A8" w:rsidRDefault="00B531A8" w:rsidP="00B531A8">
      <w:pPr>
        <w:numPr>
          <w:ilvl w:val="2"/>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y</w:t>
      </w:r>
    </w:p>
    <w:p w14:paraId="2074AEFA" w14:textId="77777777" w:rsidR="00B531A8" w:rsidRPr="00B531A8" w:rsidRDefault="00B531A8" w:rsidP="00B531A8">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alias today=date</w:t>
      </w:r>
    </w:p>
    <w:p w14:paraId="37697042" w14:textId="77777777" w:rsidR="00B531A8" w:rsidRPr="00B531A8" w:rsidRDefault="00B531A8" w:rsidP="00B531A8">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today</w:t>
      </w:r>
    </w:p>
    <w:p w14:paraId="630459BC" w14:textId="77777777" w:rsidR="00B531A8" w:rsidRPr="00B531A8" w:rsidRDefault="00B531A8" w:rsidP="00B531A8">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To see </w:t>
      </w:r>
      <w:proofErr w:type="gramStart"/>
      <w:r w:rsidRPr="00B531A8">
        <w:rPr>
          <w:rFonts w:ascii="Times New Roman" w:eastAsia="Times New Roman" w:hAnsi="Times New Roman" w:cs="Times New Roman"/>
          <w:sz w:val="24"/>
          <w:szCs w:val="24"/>
        </w:rPr>
        <w:t>all of</w:t>
      </w:r>
      <w:proofErr w:type="gramEnd"/>
      <w:r w:rsidRPr="00B531A8">
        <w:rPr>
          <w:rFonts w:ascii="Times New Roman" w:eastAsia="Times New Roman" w:hAnsi="Times New Roman" w:cs="Times New Roman"/>
          <w:sz w:val="24"/>
          <w:szCs w:val="24"/>
        </w:rPr>
        <w:t xml:space="preserve"> your aliases, type alias</w:t>
      </w:r>
    </w:p>
    <w:p w14:paraId="38F35F42" w14:textId="77777777" w:rsidR="00B531A8" w:rsidRPr="00B531A8" w:rsidRDefault="00B531A8" w:rsidP="00B531A8">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To remove the today alias: </w:t>
      </w:r>
    </w:p>
    <w:p w14:paraId="6B9A3845" w14:textId="77777777" w:rsidR="00B531A8" w:rsidRPr="00B531A8" w:rsidRDefault="00B531A8" w:rsidP="00B531A8">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unalias today</w:t>
      </w:r>
    </w:p>
    <w:p w14:paraId="166DB258" w14:textId="77777777" w:rsidR="00B531A8" w:rsidRPr="00B531A8" w:rsidRDefault="00B531A8" w:rsidP="00B531A8">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today</w:t>
      </w:r>
    </w:p>
    <w:p w14:paraId="095F9671" w14:textId="77777777" w:rsidR="00B531A8" w:rsidRPr="00B531A8" w:rsidRDefault="00B531A8" w:rsidP="00B531A8">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Each shell has its own aliases, see this by doing the following </w:t>
      </w:r>
    </w:p>
    <w:p w14:paraId="331B1091" w14:textId="77777777" w:rsidR="00B531A8" w:rsidRPr="00B531A8" w:rsidRDefault="00B531A8" w:rsidP="00B531A8">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alias</w:t>
      </w:r>
    </w:p>
    <w:p w14:paraId="30576843" w14:textId="77777777" w:rsidR="00B531A8" w:rsidRPr="00B531A8" w:rsidRDefault="00B531A8" w:rsidP="00B531A8">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bash</w:t>
      </w:r>
    </w:p>
    <w:p w14:paraId="2447A729" w14:textId="77777777" w:rsidR="00B531A8" w:rsidRPr="00B531A8" w:rsidRDefault="00B531A8" w:rsidP="00B531A8">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alias</w:t>
      </w:r>
    </w:p>
    <w:p w14:paraId="6BE49B0C" w14:textId="77777777" w:rsidR="00B531A8" w:rsidRPr="00B531A8" w:rsidRDefault="00B531A8" w:rsidP="00B531A8">
      <w:pPr>
        <w:numPr>
          <w:ilvl w:val="1"/>
          <w:numId w:val="9"/>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xit</w:t>
      </w:r>
    </w:p>
    <w:p w14:paraId="3C1CFC51"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Screenshot #7</w:t>
      </w:r>
    </w:p>
    <w:p w14:paraId="3F088B10" w14:textId="334C0038"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lastRenderedPageBreak/>
        <w:t> </w:t>
      </w:r>
      <w:r w:rsidR="006F3563">
        <w:rPr>
          <w:noProof/>
        </w:rPr>
        <w:drawing>
          <wp:inline distT="0" distB="0" distL="0" distR="0" wp14:anchorId="4FE6F689" wp14:editId="39CC67B4">
            <wp:extent cx="5943600" cy="33432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5CBC445" w14:textId="77777777" w:rsidR="00B531A8" w:rsidRPr="00B531A8" w:rsidRDefault="00B531A8" w:rsidP="00B531A8">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Like variables, aliases can be saved in your shell profile. You’ll need to edit the </w:t>
      </w:r>
      <w:proofErr w:type="gramStart"/>
      <w:r w:rsidRPr="00B531A8">
        <w:rPr>
          <w:rFonts w:ascii="Times New Roman" w:eastAsia="Times New Roman" w:hAnsi="Times New Roman" w:cs="Times New Roman"/>
          <w:sz w:val="24"/>
          <w:szCs w:val="24"/>
        </w:rPr>
        <w:t>/.bashrc</w:t>
      </w:r>
      <w:proofErr w:type="gramEnd"/>
      <w:r w:rsidRPr="00B531A8">
        <w:rPr>
          <w:rFonts w:ascii="Times New Roman" w:eastAsia="Times New Roman" w:hAnsi="Times New Roman" w:cs="Times New Roman"/>
          <w:sz w:val="24"/>
          <w:szCs w:val="24"/>
        </w:rPr>
        <w:t xml:space="preserve"> file and enter the alias at the bottom of the file.  For practice, edit the </w:t>
      </w:r>
      <w:proofErr w:type="gramStart"/>
      <w:r w:rsidRPr="00B531A8">
        <w:rPr>
          <w:rFonts w:ascii="Times New Roman" w:eastAsia="Times New Roman" w:hAnsi="Times New Roman" w:cs="Times New Roman"/>
          <w:sz w:val="24"/>
          <w:szCs w:val="24"/>
        </w:rPr>
        <w:t>/.bashrc</w:t>
      </w:r>
      <w:proofErr w:type="gramEnd"/>
      <w:r w:rsidRPr="00B531A8">
        <w:rPr>
          <w:rFonts w:ascii="Times New Roman" w:eastAsia="Times New Roman" w:hAnsi="Times New Roman" w:cs="Times New Roman"/>
          <w:sz w:val="24"/>
          <w:szCs w:val="24"/>
        </w:rPr>
        <w:t xml:space="preserve"> file and enter the alias copy=cp </w:t>
      </w:r>
    </w:p>
    <w:p w14:paraId="353574A4" w14:textId="77777777" w:rsidR="00B531A8" w:rsidRPr="00B531A8" w:rsidRDefault="00B531A8" w:rsidP="00B531A8">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Save and exit your text editor, then use the cat command to see your changes.</w:t>
      </w:r>
    </w:p>
    <w:p w14:paraId="5EC88ECB" w14:textId="77777777" w:rsidR="00B531A8" w:rsidRPr="00B531A8" w:rsidRDefault="00B531A8" w:rsidP="00B531A8">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Verify by using the alias command to see copy=cp</w:t>
      </w:r>
    </w:p>
    <w:p w14:paraId="4F1AEC12" w14:textId="77777777" w:rsidR="00B531A8" w:rsidRPr="00B531A8" w:rsidRDefault="00B531A8" w:rsidP="00B531A8">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Aliases help us create functions that are easy to read/create, perform the following (you’ll need to hit enter after each bulleted item) </w:t>
      </w:r>
    </w:p>
    <w:p w14:paraId="56DF3EB6" w14:textId="77777777" w:rsidR="00B531A8" w:rsidRPr="00B531A8" w:rsidRDefault="00B531A8" w:rsidP="00B531A8">
      <w:pPr>
        <w:numPr>
          <w:ilvl w:val="1"/>
          <w:numId w:val="10"/>
        </w:numPr>
        <w:spacing w:before="100" w:beforeAutospacing="1" w:after="100" w:afterAutospacing="1" w:line="240" w:lineRule="auto"/>
        <w:rPr>
          <w:rFonts w:ascii="Times New Roman" w:eastAsia="Times New Roman" w:hAnsi="Times New Roman" w:cs="Times New Roman"/>
          <w:sz w:val="24"/>
          <w:szCs w:val="24"/>
        </w:rPr>
      </w:pPr>
      <w:proofErr w:type="gramStart"/>
      <w:r w:rsidRPr="00B531A8">
        <w:rPr>
          <w:rFonts w:ascii="Times New Roman" w:eastAsia="Times New Roman" w:hAnsi="Times New Roman" w:cs="Times New Roman"/>
          <w:sz w:val="24"/>
          <w:szCs w:val="24"/>
        </w:rPr>
        <w:t>add(</w:t>
      </w:r>
      <w:proofErr w:type="gramEnd"/>
      <w:r w:rsidRPr="00B531A8">
        <w:rPr>
          <w:rFonts w:ascii="Times New Roman" w:eastAsia="Times New Roman" w:hAnsi="Times New Roman" w:cs="Times New Roman"/>
          <w:sz w:val="24"/>
          <w:szCs w:val="24"/>
        </w:rPr>
        <w:t>) {</w:t>
      </w:r>
    </w:p>
    <w:p w14:paraId="4D75B398" w14:textId="77777777" w:rsidR="00B531A8" w:rsidRPr="00B531A8" w:rsidRDefault="00B531A8" w:rsidP="00B531A8">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Enter a path to add to the PATH variable”</w:t>
      </w:r>
    </w:p>
    <w:p w14:paraId="3777A224" w14:textId="77777777" w:rsidR="00B531A8" w:rsidRPr="00B531A8" w:rsidRDefault="00B531A8" w:rsidP="00B531A8">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read pathname</w:t>
      </w:r>
    </w:p>
    <w:p w14:paraId="03940358" w14:textId="77777777" w:rsidR="00B531A8" w:rsidRPr="00B531A8" w:rsidRDefault="00B531A8" w:rsidP="00B531A8">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PATH</w:t>
      </w:r>
      <w:proofErr w:type="gramStart"/>
      <w:r w:rsidRPr="00B531A8">
        <w:rPr>
          <w:rFonts w:ascii="Times New Roman" w:eastAsia="Times New Roman" w:hAnsi="Times New Roman" w:cs="Times New Roman"/>
          <w:sz w:val="24"/>
          <w:szCs w:val="24"/>
        </w:rPr>
        <w:t>=”$</w:t>
      </w:r>
      <w:proofErr w:type="gramEnd"/>
      <w:r w:rsidRPr="00B531A8">
        <w:rPr>
          <w:rFonts w:ascii="Times New Roman" w:eastAsia="Times New Roman" w:hAnsi="Times New Roman" w:cs="Times New Roman"/>
          <w:sz w:val="24"/>
          <w:szCs w:val="24"/>
        </w:rPr>
        <w:t>PATH:$pathname”</w:t>
      </w:r>
    </w:p>
    <w:p w14:paraId="6050E64A" w14:textId="77777777" w:rsidR="00B531A8" w:rsidRPr="00B531A8" w:rsidRDefault="00B531A8" w:rsidP="00B531A8">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w:t>
      </w:r>
    </w:p>
    <w:p w14:paraId="1A9F7BE1" w14:textId="77777777" w:rsidR="00B531A8" w:rsidRPr="00B531A8" w:rsidRDefault="00B531A8" w:rsidP="00B531A8">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PATH</w:t>
      </w:r>
    </w:p>
    <w:p w14:paraId="736015CA" w14:textId="77777777" w:rsidR="00B531A8" w:rsidRPr="00B531A8" w:rsidRDefault="00B531A8" w:rsidP="00B531A8">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add</w:t>
      </w:r>
    </w:p>
    <w:p w14:paraId="4830E948" w14:textId="77777777" w:rsidR="00B531A8" w:rsidRPr="00B531A8" w:rsidRDefault="00B531A8" w:rsidP="00B531A8">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bin/test</w:t>
      </w:r>
    </w:p>
    <w:p w14:paraId="17725596" w14:textId="77777777" w:rsidR="00B531A8" w:rsidRPr="00B531A8" w:rsidRDefault="00B531A8" w:rsidP="00B531A8">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cho $PATH</w:t>
      </w:r>
    </w:p>
    <w:p w14:paraId="184A1A96" w14:textId="77777777" w:rsidR="00B531A8" w:rsidRPr="00B531A8" w:rsidRDefault="00B531A8" w:rsidP="00B531A8">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Finally, the above function is only saved in your current shell. Like everything else, you’ll need to permanently save it in your ~</w:t>
      </w:r>
      <w:proofErr w:type="gramStart"/>
      <w:r w:rsidRPr="00B531A8">
        <w:rPr>
          <w:rFonts w:ascii="Times New Roman" w:eastAsia="Times New Roman" w:hAnsi="Times New Roman" w:cs="Times New Roman"/>
          <w:sz w:val="24"/>
          <w:szCs w:val="24"/>
        </w:rPr>
        <w:t>/.bashrc</w:t>
      </w:r>
      <w:proofErr w:type="gramEnd"/>
      <w:r w:rsidRPr="00B531A8">
        <w:rPr>
          <w:rFonts w:ascii="Times New Roman" w:eastAsia="Times New Roman" w:hAnsi="Times New Roman" w:cs="Times New Roman"/>
          <w:sz w:val="24"/>
          <w:szCs w:val="24"/>
        </w:rPr>
        <w:t xml:space="preserve"> file.  Try performing this action without any assistance.</w:t>
      </w:r>
    </w:p>
    <w:p w14:paraId="6DEA9DB8"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Screenshot #8</w:t>
      </w:r>
    </w:p>
    <w:p w14:paraId="5CB182A5" w14:textId="487D4081"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lastRenderedPageBreak/>
        <w:t> </w:t>
      </w:r>
      <w:r w:rsidR="006F3563">
        <w:rPr>
          <w:noProof/>
        </w:rPr>
        <w:drawing>
          <wp:inline distT="0" distB="0" distL="0" distR="0" wp14:anchorId="55E63E3A" wp14:editId="4B645FB7">
            <wp:extent cx="5943600" cy="33432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0EDD5E0"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 xml:space="preserve">More BASH </w:t>
      </w:r>
      <w:proofErr w:type="gramStart"/>
      <w:r w:rsidRPr="00B531A8">
        <w:rPr>
          <w:rFonts w:ascii="Times New Roman" w:eastAsia="Times New Roman" w:hAnsi="Times New Roman" w:cs="Times New Roman"/>
          <w:b/>
          <w:bCs/>
          <w:sz w:val="24"/>
          <w:szCs w:val="24"/>
        </w:rPr>
        <w:t>practice</w:t>
      </w:r>
      <w:proofErr w:type="gramEnd"/>
    </w:p>
    <w:p w14:paraId="5F32B55C" w14:textId="77777777" w:rsidR="00B531A8" w:rsidRPr="00B531A8" w:rsidRDefault="00B531A8" w:rsidP="00B531A8">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Once </w:t>
      </w:r>
      <w:proofErr w:type="gramStart"/>
      <w:r w:rsidRPr="00B531A8">
        <w:rPr>
          <w:rFonts w:ascii="Times New Roman" w:eastAsia="Times New Roman" w:hAnsi="Times New Roman" w:cs="Times New Roman"/>
          <w:sz w:val="24"/>
          <w:szCs w:val="24"/>
        </w:rPr>
        <w:t>you’re</w:t>
      </w:r>
      <w:proofErr w:type="gramEnd"/>
      <w:r w:rsidRPr="00B531A8">
        <w:rPr>
          <w:rFonts w:ascii="Times New Roman" w:eastAsia="Times New Roman" w:hAnsi="Times New Roman" w:cs="Times New Roman"/>
          <w:sz w:val="24"/>
          <w:szCs w:val="24"/>
        </w:rPr>
        <w:t xml:space="preserve"> logged in, open up a terminal and type echo “Hello World” and press enter </w:t>
      </w:r>
    </w:p>
    <w:p w14:paraId="37647319" w14:textId="77777777" w:rsidR="00B531A8" w:rsidRPr="00B531A8" w:rsidRDefault="00B531A8" w:rsidP="00B531A8">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Your output should be exactly what you put into quotes</w:t>
      </w:r>
    </w:p>
    <w:p w14:paraId="23A05668" w14:textId="77777777" w:rsidR="00B531A8" w:rsidRPr="00B531A8" w:rsidRDefault="00B531A8" w:rsidP="00B531A8">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Now, use the same echo command and message, but this time append &gt; </w:t>
      </w:r>
      <w:proofErr w:type="spellStart"/>
      <w:r w:rsidRPr="00B531A8">
        <w:rPr>
          <w:rFonts w:ascii="Times New Roman" w:eastAsia="Times New Roman" w:hAnsi="Times New Roman" w:cs="Times New Roman"/>
          <w:sz w:val="24"/>
          <w:szCs w:val="24"/>
        </w:rPr>
        <w:t>mymessage</w:t>
      </w:r>
      <w:proofErr w:type="spellEnd"/>
      <w:r w:rsidRPr="00B531A8">
        <w:rPr>
          <w:rFonts w:ascii="Times New Roman" w:eastAsia="Times New Roman" w:hAnsi="Times New Roman" w:cs="Times New Roman"/>
          <w:sz w:val="24"/>
          <w:szCs w:val="24"/>
        </w:rPr>
        <w:t xml:space="preserve"> to the end of your command (echo “Hello World” &gt; </w:t>
      </w:r>
      <w:proofErr w:type="spellStart"/>
      <w:r w:rsidRPr="00B531A8">
        <w:rPr>
          <w:rFonts w:ascii="Times New Roman" w:eastAsia="Times New Roman" w:hAnsi="Times New Roman" w:cs="Times New Roman"/>
          <w:sz w:val="24"/>
          <w:szCs w:val="24"/>
        </w:rPr>
        <w:t>mymessage</w:t>
      </w:r>
      <w:proofErr w:type="spellEnd"/>
      <w:r w:rsidRPr="00B531A8">
        <w:rPr>
          <w:rFonts w:ascii="Times New Roman" w:eastAsia="Times New Roman" w:hAnsi="Times New Roman" w:cs="Times New Roman"/>
          <w:sz w:val="24"/>
          <w:szCs w:val="24"/>
        </w:rPr>
        <w:t>)</w:t>
      </w:r>
    </w:p>
    <w:p w14:paraId="591FA2D4" w14:textId="77777777" w:rsidR="00B531A8" w:rsidRPr="00B531A8" w:rsidRDefault="00B531A8" w:rsidP="00B531A8">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This time, you’ll notice you have no output. Use the concatenate command to view the contents of </w:t>
      </w:r>
      <w:proofErr w:type="spellStart"/>
      <w:r w:rsidRPr="00B531A8">
        <w:rPr>
          <w:rFonts w:ascii="Times New Roman" w:eastAsia="Times New Roman" w:hAnsi="Times New Roman" w:cs="Times New Roman"/>
          <w:sz w:val="24"/>
          <w:szCs w:val="24"/>
        </w:rPr>
        <w:t>mymessage</w:t>
      </w:r>
      <w:proofErr w:type="spellEnd"/>
      <w:r w:rsidRPr="00B531A8">
        <w:rPr>
          <w:rFonts w:ascii="Times New Roman" w:eastAsia="Times New Roman" w:hAnsi="Times New Roman" w:cs="Times New Roman"/>
          <w:sz w:val="24"/>
          <w:szCs w:val="24"/>
        </w:rPr>
        <w:t>.  This time you should see the same output, Hello World, that you got from your first echo command. </w:t>
      </w:r>
    </w:p>
    <w:p w14:paraId="2DB6910F" w14:textId="77777777" w:rsidR="00B531A8" w:rsidRPr="00B531A8" w:rsidRDefault="00B531A8" w:rsidP="00B531A8">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This task forced Linux to save your output into a file called </w:t>
      </w:r>
      <w:proofErr w:type="spellStart"/>
      <w:r w:rsidRPr="00B531A8">
        <w:rPr>
          <w:rFonts w:ascii="Times New Roman" w:eastAsia="Times New Roman" w:hAnsi="Times New Roman" w:cs="Times New Roman"/>
          <w:sz w:val="24"/>
          <w:szCs w:val="24"/>
        </w:rPr>
        <w:t>mymessage</w:t>
      </w:r>
      <w:proofErr w:type="spellEnd"/>
      <w:r w:rsidRPr="00B531A8">
        <w:rPr>
          <w:rFonts w:ascii="Times New Roman" w:eastAsia="Times New Roman" w:hAnsi="Times New Roman" w:cs="Times New Roman"/>
          <w:sz w:val="24"/>
          <w:szCs w:val="24"/>
        </w:rPr>
        <w:t>, which is saved in your current working directory. This allows you to go back and view the message anytime you want.</w:t>
      </w:r>
    </w:p>
    <w:p w14:paraId="4FE7B175" w14:textId="77777777" w:rsidR="00B531A8" w:rsidRPr="00B531A8" w:rsidRDefault="00B531A8" w:rsidP="00B531A8">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Here’s some more practice with saving your output </w:t>
      </w:r>
    </w:p>
    <w:p w14:paraId="068FBA83" w14:textId="77777777" w:rsidR="00B531A8" w:rsidRPr="00B531A8" w:rsidRDefault="00B531A8" w:rsidP="00B531A8">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use the concatenate command to view </w:t>
      </w:r>
      <w:proofErr w:type="spellStart"/>
      <w:r w:rsidRPr="00B531A8">
        <w:rPr>
          <w:rFonts w:ascii="Times New Roman" w:eastAsia="Times New Roman" w:hAnsi="Times New Roman" w:cs="Times New Roman"/>
          <w:sz w:val="24"/>
          <w:szCs w:val="24"/>
        </w:rPr>
        <w:t>mymessage</w:t>
      </w:r>
      <w:proofErr w:type="spellEnd"/>
    </w:p>
    <w:p w14:paraId="52F2E15F" w14:textId="77777777" w:rsidR="00B531A8" w:rsidRPr="00B531A8" w:rsidRDefault="00B531A8" w:rsidP="00B531A8">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Enter the command echo Greetings &gt; </w:t>
      </w:r>
      <w:proofErr w:type="spellStart"/>
      <w:r w:rsidRPr="00B531A8">
        <w:rPr>
          <w:rFonts w:ascii="Times New Roman" w:eastAsia="Times New Roman" w:hAnsi="Times New Roman" w:cs="Times New Roman"/>
          <w:sz w:val="24"/>
          <w:szCs w:val="24"/>
        </w:rPr>
        <w:t>mymessage</w:t>
      </w:r>
      <w:proofErr w:type="spellEnd"/>
    </w:p>
    <w:p w14:paraId="4ABCD2AD" w14:textId="77777777" w:rsidR="00B531A8" w:rsidRPr="00B531A8" w:rsidRDefault="00B531A8" w:rsidP="00B531A8">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use the concatenate command to view </w:t>
      </w:r>
      <w:proofErr w:type="spellStart"/>
      <w:r w:rsidRPr="00B531A8">
        <w:rPr>
          <w:rFonts w:ascii="Times New Roman" w:eastAsia="Times New Roman" w:hAnsi="Times New Roman" w:cs="Times New Roman"/>
          <w:sz w:val="24"/>
          <w:szCs w:val="24"/>
        </w:rPr>
        <w:t>mymessage</w:t>
      </w:r>
      <w:proofErr w:type="spellEnd"/>
      <w:r w:rsidRPr="00B531A8">
        <w:rPr>
          <w:rFonts w:ascii="Times New Roman" w:eastAsia="Times New Roman" w:hAnsi="Times New Roman" w:cs="Times New Roman"/>
          <w:sz w:val="24"/>
          <w:szCs w:val="24"/>
        </w:rPr>
        <w:t xml:space="preserve"> </w:t>
      </w:r>
    </w:p>
    <w:p w14:paraId="48EB1688" w14:textId="77777777" w:rsidR="00B531A8" w:rsidRPr="00B531A8" w:rsidRDefault="00B531A8" w:rsidP="00B531A8">
      <w:pPr>
        <w:numPr>
          <w:ilvl w:val="2"/>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notice your output is different and overwrote your original </w:t>
      </w:r>
      <w:proofErr w:type="spellStart"/>
      <w:r w:rsidRPr="00B531A8">
        <w:rPr>
          <w:rFonts w:ascii="Times New Roman" w:eastAsia="Times New Roman" w:hAnsi="Times New Roman" w:cs="Times New Roman"/>
          <w:sz w:val="24"/>
          <w:szCs w:val="24"/>
        </w:rPr>
        <w:t>mymessage</w:t>
      </w:r>
      <w:proofErr w:type="spellEnd"/>
    </w:p>
    <w:p w14:paraId="7DCC3785" w14:textId="77777777" w:rsidR="00B531A8" w:rsidRPr="00B531A8" w:rsidRDefault="00B531A8" w:rsidP="00B531A8">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This time, use two redirection symbols, echo “How are you” &gt;&gt; </w:t>
      </w:r>
      <w:proofErr w:type="spellStart"/>
      <w:r w:rsidRPr="00B531A8">
        <w:rPr>
          <w:rFonts w:ascii="Times New Roman" w:eastAsia="Times New Roman" w:hAnsi="Times New Roman" w:cs="Times New Roman"/>
          <w:sz w:val="24"/>
          <w:szCs w:val="24"/>
        </w:rPr>
        <w:t>mymessage</w:t>
      </w:r>
      <w:proofErr w:type="spellEnd"/>
    </w:p>
    <w:p w14:paraId="1E7ADA89" w14:textId="77777777" w:rsidR="00B531A8" w:rsidRPr="00B531A8" w:rsidRDefault="00B531A8" w:rsidP="00B531A8">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concatenate </w:t>
      </w:r>
      <w:proofErr w:type="spellStart"/>
      <w:r w:rsidRPr="00B531A8">
        <w:rPr>
          <w:rFonts w:ascii="Times New Roman" w:eastAsia="Times New Roman" w:hAnsi="Times New Roman" w:cs="Times New Roman"/>
          <w:sz w:val="24"/>
          <w:szCs w:val="24"/>
        </w:rPr>
        <w:t>mymessage</w:t>
      </w:r>
      <w:proofErr w:type="spellEnd"/>
      <w:r w:rsidRPr="00B531A8">
        <w:rPr>
          <w:rFonts w:ascii="Times New Roman" w:eastAsia="Times New Roman" w:hAnsi="Times New Roman" w:cs="Times New Roman"/>
          <w:sz w:val="24"/>
          <w:szCs w:val="24"/>
        </w:rPr>
        <w:t xml:space="preserve"> </w:t>
      </w:r>
    </w:p>
    <w:p w14:paraId="6A1E7EED" w14:textId="77777777" w:rsidR="00B531A8" w:rsidRPr="00B531A8" w:rsidRDefault="00B531A8" w:rsidP="00B531A8">
      <w:pPr>
        <w:numPr>
          <w:ilvl w:val="2"/>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notice, you added to </w:t>
      </w:r>
      <w:proofErr w:type="spellStart"/>
      <w:r w:rsidRPr="00B531A8">
        <w:rPr>
          <w:rFonts w:ascii="Times New Roman" w:eastAsia="Times New Roman" w:hAnsi="Times New Roman" w:cs="Times New Roman"/>
          <w:sz w:val="24"/>
          <w:szCs w:val="24"/>
        </w:rPr>
        <w:t>mymessage</w:t>
      </w:r>
      <w:proofErr w:type="spellEnd"/>
      <w:r w:rsidRPr="00B531A8">
        <w:rPr>
          <w:rFonts w:ascii="Times New Roman" w:eastAsia="Times New Roman" w:hAnsi="Times New Roman" w:cs="Times New Roman"/>
          <w:sz w:val="24"/>
          <w:szCs w:val="24"/>
        </w:rPr>
        <w:t xml:space="preserve"> and did not overwrite the original contents</w:t>
      </w:r>
    </w:p>
    <w:p w14:paraId="2EF83D0A" w14:textId="77777777" w:rsidR="00B531A8" w:rsidRPr="00B531A8" w:rsidRDefault="00B531A8" w:rsidP="00B531A8">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Find is a useful command when looking for specific files on you Linux system. Let’s practice with the find command and continue our practice of saving outputs to files </w:t>
      </w:r>
    </w:p>
    <w:p w14:paraId="044A748A" w14:textId="77777777" w:rsidR="00B531A8" w:rsidRPr="00B531A8" w:rsidRDefault="00B531A8" w:rsidP="00B531A8">
      <w:pPr>
        <w:numPr>
          <w:ilvl w:val="2"/>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nter find /</w:t>
      </w:r>
      <w:proofErr w:type="spellStart"/>
      <w:r w:rsidRPr="00B531A8">
        <w:rPr>
          <w:rFonts w:ascii="Times New Roman" w:eastAsia="Times New Roman" w:hAnsi="Times New Roman" w:cs="Times New Roman"/>
          <w:sz w:val="24"/>
          <w:szCs w:val="24"/>
        </w:rPr>
        <w:t>etc</w:t>
      </w:r>
      <w:proofErr w:type="spellEnd"/>
      <w:r w:rsidRPr="00B531A8">
        <w:rPr>
          <w:rFonts w:ascii="Times New Roman" w:eastAsia="Times New Roman" w:hAnsi="Times New Roman" w:cs="Times New Roman"/>
          <w:sz w:val="24"/>
          <w:szCs w:val="24"/>
        </w:rPr>
        <w:t xml:space="preserve">/ -name hosts </w:t>
      </w:r>
    </w:p>
    <w:p w14:paraId="376585AF" w14:textId="77777777" w:rsidR="00B531A8" w:rsidRPr="00B531A8" w:rsidRDefault="00B531A8" w:rsidP="00B531A8">
      <w:pPr>
        <w:numPr>
          <w:ilvl w:val="3"/>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lastRenderedPageBreak/>
        <w:t>you should see a couple of directories with hosts and a lot of Permission denied</w:t>
      </w:r>
    </w:p>
    <w:p w14:paraId="4CC66337" w14:textId="77777777" w:rsidR="00B531A8" w:rsidRPr="00B531A8" w:rsidRDefault="00B531A8" w:rsidP="00B531A8">
      <w:pPr>
        <w:numPr>
          <w:ilvl w:val="2"/>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nter find /</w:t>
      </w:r>
      <w:proofErr w:type="spellStart"/>
      <w:r w:rsidRPr="00B531A8">
        <w:rPr>
          <w:rFonts w:ascii="Times New Roman" w:eastAsia="Times New Roman" w:hAnsi="Times New Roman" w:cs="Times New Roman"/>
          <w:sz w:val="24"/>
          <w:szCs w:val="24"/>
        </w:rPr>
        <w:t>etc</w:t>
      </w:r>
      <w:proofErr w:type="spellEnd"/>
      <w:r w:rsidRPr="00B531A8">
        <w:rPr>
          <w:rFonts w:ascii="Times New Roman" w:eastAsia="Times New Roman" w:hAnsi="Times New Roman" w:cs="Times New Roman"/>
          <w:sz w:val="24"/>
          <w:szCs w:val="24"/>
        </w:rPr>
        <w:t xml:space="preserve"> -name hosts 2&gt; errmsg.txt</w:t>
      </w:r>
    </w:p>
    <w:p w14:paraId="71D90A3F" w14:textId="77777777" w:rsidR="00B531A8" w:rsidRPr="00B531A8" w:rsidRDefault="00B531A8" w:rsidP="00B531A8">
      <w:pPr>
        <w:numPr>
          <w:ilvl w:val="2"/>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Now enter tail -3 errmsg.txt</w:t>
      </w:r>
    </w:p>
    <w:p w14:paraId="2E6B07DA" w14:textId="77777777" w:rsidR="00B531A8" w:rsidRPr="00B531A8" w:rsidRDefault="00B531A8" w:rsidP="00B531A8">
      <w:pPr>
        <w:numPr>
          <w:ilvl w:val="2"/>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nter find /</w:t>
      </w:r>
      <w:proofErr w:type="spellStart"/>
      <w:r w:rsidRPr="00B531A8">
        <w:rPr>
          <w:rFonts w:ascii="Times New Roman" w:eastAsia="Times New Roman" w:hAnsi="Times New Roman" w:cs="Times New Roman"/>
          <w:sz w:val="24"/>
          <w:szCs w:val="24"/>
        </w:rPr>
        <w:t>etc</w:t>
      </w:r>
      <w:proofErr w:type="spellEnd"/>
      <w:r w:rsidRPr="00B531A8">
        <w:rPr>
          <w:rFonts w:ascii="Times New Roman" w:eastAsia="Times New Roman" w:hAnsi="Times New Roman" w:cs="Times New Roman"/>
          <w:sz w:val="24"/>
          <w:szCs w:val="24"/>
        </w:rPr>
        <w:t xml:space="preserve"> -name hosts &gt;</w:t>
      </w:r>
      <w:proofErr w:type="spellStart"/>
      <w:r w:rsidRPr="00B531A8">
        <w:rPr>
          <w:rFonts w:ascii="Times New Roman" w:eastAsia="Times New Roman" w:hAnsi="Times New Roman" w:cs="Times New Roman"/>
          <w:sz w:val="24"/>
          <w:szCs w:val="24"/>
        </w:rPr>
        <w:t>goodout</w:t>
      </w:r>
      <w:proofErr w:type="spellEnd"/>
      <w:r w:rsidRPr="00B531A8">
        <w:rPr>
          <w:rFonts w:ascii="Times New Roman" w:eastAsia="Times New Roman" w:hAnsi="Times New Roman" w:cs="Times New Roman"/>
          <w:sz w:val="24"/>
          <w:szCs w:val="24"/>
        </w:rPr>
        <w:t xml:space="preserve"> 2&gt;errmsg.txt</w:t>
      </w:r>
    </w:p>
    <w:p w14:paraId="5B18FE80" w14:textId="77777777" w:rsidR="00B531A8" w:rsidRPr="00B531A8" w:rsidRDefault="00B531A8" w:rsidP="00B531A8">
      <w:pPr>
        <w:numPr>
          <w:ilvl w:val="2"/>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tail -2 errmsg.txt</w:t>
      </w:r>
    </w:p>
    <w:p w14:paraId="68E85934" w14:textId="77777777" w:rsidR="00B531A8" w:rsidRPr="00B531A8" w:rsidRDefault="00B531A8" w:rsidP="00B531A8">
      <w:pPr>
        <w:numPr>
          <w:ilvl w:val="2"/>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cat </w:t>
      </w:r>
      <w:proofErr w:type="spellStart"/>
      <w:r w:rsidRPr="00B531A8">
        <w:rPr>
          <w:rFonts w:ascii="Times New Roman" w:eastAsia="Times New Roman" w:hAnsi="Times New Roman" w:cs="Times New Roman"/>
          <w:sz w:val="24"/>
          <w:szCs w:val="24"/>
        </w:rPr>
        <w:t>goodout</w:t>
      </w:r>
      <w:proofErr w:type="spellEnd"/>
    </w:p>
    <w:p w14:paraId="34B2FE87" w14:textId="77777777" w:rsidR="00B531A8" w:rsidRPr="00B531A8" w:rsidRDefault="00B531A8" w:rsidP="00B531A8">
      <w:pPr>
        <w:numPr>
          <w:ilvl w:val="2"/>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Enter find /</w:t>
      </w:r>
      <w:proofErr w:type="spellStart"/>
      <w:r w:rsidRPr="00B531A8">
        <w:rPr>
          <w:rFonts w:ascii="Times New Roman" w:eastAsia="Times New Roman" w:hAnsi="Times New Roman" w:cs="Times New Roman"/>
          <w:sz w:val="24"/>
          <w:szCs w:val="24"/>
        </w:rPr>
        <w:t>etc</w:t>
      </w:r>
      <w:proofErr w:type="spellEnd"/>
      <w:r w:rsidRPr="00B531A8">
        <w:rPr>
          <w:rFonts w:ascii="Times New Roman" w:eastAsia="Times New Roman" w:hAnsi="Times New Roman" w:cs="Times New Roman"/>
          <w:sz w:val="24"/>
          <w:szCs w:val="24"/>
        </w:rPr>
        <w:t xml:space="preserve"> -name hosts &gt;</w:t>
      </w:r>
      <w:proofErr w:type="spellStart"/>
      <w:r w:rsidRPr="00B531A8">
        <w:rPr>
          <w:rFonts w:ascii="Times New Roman" w:eastAsia="Times New Roman" w:hAnsi="Times New Roman" w:cs="Times New Roman"/>
          <w:sz w:val="24"/>
          <w:szCs w:val="24"/>
        </w:rPr>
        <w:t>find.out</w:t>
      </w:r>
      <w:proofErr w:type="spellEnd"/>
      <w:r w:rsidRPr="00B531A8">
        <w:rPr>
          <w:rFonts w:ascii="Times New Roman" w:eastAsia="Times New Roman" w:hAnsi="Times New Roman" w:cs="Times New Roman"/>
          <w:sz w:val="24"/>
          <w:szCs w:val="24"/>
        </w:rPr>
        <w:t xml:space="preserve"> 2&gt;&amp;1 </w:t>
      </w:r>
    </w:p>
    <w:p w14:paraId="51DB4454" w14:textId="77777777" w:rsidR="00B531A8" w:rsidRPr="00B531A8" w:rsidRDefault="00B531A8" w:rsidP="00B531A8">
      <w:pPr>
        <w:numPr>
          <w:ilvl w:val="3"/>
          <w:numId w:val="11"/>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If you cat the </w:t>
      </w:r>
      <w:proofErr w:type="spellStart"/>
      <w:r w:rsidRPr="00B531A8">
        <w:rPr>
          <w:rFonts w:ascii="Times New Roman" w:eastAsia="Times New Roman" w:hAnsi="Times New Roman" w:cs="Times New Roman"/>
          <w:sz w:val="24"/>
          <w:szCs w:val="24"/>
        </w:rPr>
        <w:t>find.out</w:t>
      </w:r>
      <w:proofErr w:type="spellEnd"/>
      <w:r w:rsidRPr="00B531A8">
        <w:rPr>
          <w:rFonts w:ascii="Times New Roman" w:eastAsia="Times New Roman" w:hAnsi="Times New Roman" w:cs="Times New Roman"/>
          <w:sz w:val="24"/>
          <w:szCs w:val="24"/>
        </w:rPr>
        <w:t xml:space="preserve"> file, you should see both errors and standard outputs in the same file</w:t>
      </w:r>
    </w:p>
    <w:p w14:paraId="63D928B3" w14:textId="64B8C379" w:rsidR="00B531A8" w:rsidRDefault="00B531A8" w:rsidP="00B531A8">
      <w:pPr>
        <w:spacing w:before="100" w:beforeAutospacing="1" w:after="100" w:afterAutospacing="1" w:line="240" w:lineRule="auto"/>
        <w:rPr>
          <w:rFonts w:ascii="Times New Roman" w:eastAsia="Times New Roman" w:hAnsi="Times New Roman" w:cs="Times New Roman"/>
          <w:b/>
          <w:bCs/>
          <w:sz w:val="24"/>
          <w:szCs w:val="24"/>
        </w:rPr>
      </w:pPr>
      <w:r w:rsidRPr="00B531A8">
        <w:rPr>
          <w:rFonts w:ascii="Times New Roman" w:eastAsia="Times New Roman" w:hAnsi="Times New Roman" w:cs="Times New Roman"/>
          <w:b/>
          <w:bCs/>
          <w:sz w:val="24"/>
          <w:szCs w:val="24"/>
        </w:rPr>
        <w:t>***Screenshot #9</w:t>
      </w:r>
    </w:p>
    <w:p w14:paraId="1F2FEA8D" w14:textId="6BAF2F64" w:rsidR="006F3563" w:rsidRPr="00B531A8" w:rsidRDefault="006F3563" w:rsidP="00B531A8">
      <w:pPr>
        <w:spacing w:before="100" w:beforeAutospacing="1" w:after="100" w:afterAutospacing="1" w:line="240" w:lineRule="auto"/>
        <w:rPr>
          <w:rFonts w:ascii="Times New Roman" w:eastAsia="Times New Roman" w:hAnsi="Times New Roman" w:cs="Times New Roman"/>
          <w:sz w:val="24"/>
          <w:szCs w:val="24"/>
        </w:rPr>
      </w:pPr>
      <w:r>
        <w:rPr>
          <w:noProof/>
        </w:rPr>
        <w:drawing>
          <wp:inline distT="0" distB="0" distL="0" distR="0" wp14:anchorId="68DA2B4A" wp14:editId="47CD99F7">
            <wp:extent cx="5943600" cy="33432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CFB413B"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w:t>
      </w:r>
    </w:p>
    <w:p w14:paraId="6E0244FB" w14:textId="77777777" w:rsidR="00B531A8" w:rsidRPr="00B531A8" w:rsidRDefault="00B531A8" w:rsidP="00B531A8">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Now we’re going to use the translate command (tr). This command is useful when you want to enter a bunch of commands via a file.  However, sometimes our files aren’t perfect, so the tr command will translate uppercase to lowercase, vice versa, so all inputs will be entered correctly in the shell. </w:t>
      </w:r>
    </w:p>
    <w:p w14:paraId="681D3523" w14:textId="77777777" w:rsidR="00B531A8" w:rsidRPr="00B531A8" w:rsidRDefault="00B531A8" w:rsidP="00B531A8">
      <w:pPr>
        <w:numPr>
          <w:ilvl w:val="1"/>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enter tr a-z </w:t>
      </w:r>
      <w:proofErr w:type="spellStart"/>
      <w:r w:rsidRPr="00B531A8">
        <w:rPr>
          <w:rFonts w:ascii="Times New Roman" w:eastAsia="Times New Roman" w:hAnsi="Times New Roman" w:cs="Times New Roman"/>
          <w:sz w:val="24"/>
          <w:szCs w:val="24"/>
        </w:rPr>
        <w:t>A-Z</w:t>
      </w:r>
      <w:proofErr w:type="spellEnd"/>
      <w:r w:rsidRPr="00B531A8">
        <w:rPr>
          <w:rFonts w:ascii="Times New Roman" w:eastAsia="Times New Roman" w:hAnsi="Times New Roman" w:cs="Times New Roman"/>
          <w:sz w:val="24"/>
          <w:szCs w:val="24"/>
        </w:rPr>
        <w:t xml:space="preserve"> </w:t>
      </w:r>
    </w:p>
    <w:p w14:paraId="438C658B" w14:textId="77777777" w:rsidR="00B531A8" w:rsidRPr="00B531A8" w:rsidRDefault="00B531A8" w:rsidP="00B531A8">
      <w:pPr>
        <w:numPr>
          <w:ilvl w:val="2"/>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you’ll have a blank prompt, so enter:</w:t>
      </w:r>
    </w:p>
    <w:p w14:paraId="7C205990" w14:textId="77777777" w:rsidR="00B531A8" w:rsidRPr="00B531A8" w:rsidRDefault="00B531A8" w:rsidP="00B531A8">
      <w:pPr>
        <w:numPr>
          <w:ilvl w:val="2"/>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this is interesting</w:t>
      </w:r>
    </w:p>
    <w:p w14:paraId="0018E1E0" w14:textId="77777777" w:rsidR="00B531A8" w:rsidRPr="00B531A8" w:rsidRDefault="00B531A8" w:rsidP="00B531A8">
      <w:pPr>
        <w:numPr>
          <w:ilvl w:val="2"/>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how do I stop this?</w:t>
      </w:r>
    </w:p>
    <w:p w14:paraId="559E0BE4" w14:textId="77777777" w:rsidR="00B531A8" w:rsidRPr="00B531A8" w:rsidRDefault="00B531A8" w:rsidP="00B531A8">
      <w:pPr>
        <w:numPr>
          <w:ilvl w:val="2"/>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Notice </w:t>
      </w:r>
      <w:proofErr w:type="gramStart"/>
      <w:r w:rsidRPr="00B531A8">
        <w:rPr>
          <w:rFonts w:ascii="Times New Roman" w:eastAsia="Times New Roman" w:hAnsi="Times New Roman" w:cs="Times New Roman"/>
          <w:sz w:val="24"/>
          <w:szCs w:val="24"/>
        </w:rPr>
        <w:t>all of</w:t>
      </w:r>
      <w:proofErr w:type="gramEnd"/>
      <w:r w:rsidRPr="00B531A8">
        <w:rPr>
          <w:rFonts w:ascii="Times New Roman" w:eastAsia="Times New Roman" w:hAnsi="Times New Roman" w:cs="Times New Roman"/>
          <w:sz w:val="24"/>
          <w:szCs w:val="24"/>
        </w:rPr>
        <w:t xml:space="preserve"> your text is converted to upper case</w:t>
      </w:r>
    </w:p>
    <w:p w14:paraId="2B3B088A" w14:textId="77777777" w:rsidR="00B531A8" w:rsidRPr="00B531A8" w:rsidRDefault="00B531A8" w:rsidP="00B531A8">
      <w:pPr>
        <w:numPr>
          <w:ilvl w:val="2"/>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press Ctrl C to get out of the blank prompt</w:t>
      </w:r>
    </w:p>
    <w:p w14:paraId="12C36E07" w14:textId="77777777" w:rsidR="00B531A8" w:rsidRPr="00B531A8" w:rsidRDefault="00B531A8" w:rsidP="00B531A8">
      <w:pPr>
        <w:numPr>
          <w:ilvl w:val="1"/>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lastRenderedPageBreak/>
        <w:t>enter the change directory (cd) command to make sure you’re in your home directory</w:t>
      </w:r>
    </w:p>
    <w:p w14:paraId="6E60B87D" w14:textId="77777777" w:rsidR="00B531A8" w:rsidRPr="00B531A8" w:rsidRDefault="00B531A8" w:rsidP="00B531A8">
      <w:pPr>
        <w:numPr>
          <w:ilvl w:val="1"/>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enter tr A-Z </w:t>
      </w:r>
      <w:proofErr w:type="spellStart"/>
      <w:r w:rsidRPr="00B531A8">
        <w:rPr>
          <w:rFonts w:ascii="Times New Roman" w:eastAsia="Times New Roman" w:hAnsi="Times New Roman" w:cs="Times New Roman"/>
          <w:sz w:val="24"/>
          <w:szCs w:val="24"/>
        </w:rPr>
        <w:t>a-z</w:t>
      </w:r>
      <w:proofErr w:type="spellEnd"/>
      <w:r w:rsidRPr="00B531A8">
        <w:rPr>
          <w:rFonts w:ascii="Times New Roman" w:eastAsia="Times New Roman" w:hAnsi="Times New Roman" w:cs="Times New Roman"/>
          <w:sz w:val="24"/>
          <w:szCs w:val="24"/>
        </w:rPr>
        <w:t xml:space="preserve"> &gt; </w:t>
      </w:r>
      <w:proofErr w:type="spellStart"/>
      <w:r w:rsidRPr="00B531A8">
        <w:rPr>
          <w:rFonts w:ascii="Times New Roman" w:eastAsia="Times New Roman" w:hAnsi="Times New Roman" w:cs="Times New Roman"/>
          <w:sz w:val="24"/>
          <w:szCs w:val="24"/>
        </w:rPr>
        <w:t>myfile</w:t>
      </w:r>
      <w:proofErr w:type="spellEnd"/>
      <w:r w:rsidRPr="00B531A8">
        <w:rPr>
          <w:rFonts w:ascii="Times New Roman" w:eastAsia="Times New Roman" w:hAnsi="Times New Roman" w:cs="Times New Roman"/>
          <w:sz w:val="24"/>
          <w:szCs w:val="24"/>
        </w:rPr>
        <w:t xml:space="preserve"> </w:t>
      </w:r>
    </w:p>
    <w:p w14:paraId="0F928B39" w14:textId="77777777" w:rsidR="00B531A8" w:rsidRPr="00B531A8" w:rsidRDefault="00B531A8" w:rsidP="00B531A8">
      <w:pPr>
        <w:numPr>
          <w:ilvl w:val="2"/>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enter the following 2 lines: </w:t>
      </w:r>
    </w:p>
    <w:p w14:paraId="03F3CE45" w14:textId="77777777" w:rsidR="00B531A8" w:rsidRPr="00B531A8" w:rsidRDefault="00B531A8" w:rsidP="00B531A8">
      <w:pPr>
        <w:numPr>
          <w:ilvl w:val="3"/>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Wow, I SEE now</w:t>
      </w:r>
    </w:p>
    <w:p w14:paraId="3B3CE843" w14:textId="77777777" w:rsidR="00B531A8" w:rsidRPr="00B531A8" w:rsidRDefault="00B531A8" w:rsidP="00B531A8">
      <w:pPr>
        <w:numPr>
          <w:ilvl w:val="3"/>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This works!</w:t>
      </w:r>
    </w:p>
    <w:p w14:paraId="2AA718D9" w14:textId="77777777" w:rsidR="00B531A8" w:rsidRPr="00B531A8" w:rsidRDefault="00B531A8" w:rsidP="00B531A8">
      <w:pPr>
        <w:numPr>
          <w:ilvl w:val="2"/>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This time Ctrl D to save and exit</w:t>
      </w:r>
    </w:p>
    <w:p w14:paraId="677113BF" w14:textId="77777777" w:rsidR="00B531A8" w:rsidRPr="00B531A8" w:rsidRDefault="00B531A8" w:rsidP="00B531A8">
      <w:pPr>
        <w:numPr>
          <w:ilvl w:val="2"/>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concatenate </w:t>
      </w:r>
      <w:proofErr w:type="spellStart"/>
      <w:r w:rsidRPr="00B531A8">
        <w:rPr>
          <w:rFonts w:ascii="Times New Roman" w:eastAsia="Times New Roman" w:hAnsi="Times New Roman" w:cs="Times New Roman"/>
          <w:sz w:val="24"/>
          <w:szCs w:val="24"/>
        </w:rPr>
        <w:t>myfile</w:t>
      </w:r>
      <w:proofErr w:type="spellEnd"/>
      <w:r w:rsidRPr="00B531A8">
        <w:rPr>
          <w:rFonts w:ascii="Times New Roman" w:eastAsia="Times New Roman" w:hAnsi="Times New Roman" w:cs="Times New Roman"/>
          <w:sz w:val="24"/>
          <w:szCs w:val="24"/>
        </w:rPr>
        <w:t xml:space="preserve"> </w:t>
      </w:r>
    </w:p>
    <w:p w14:paraId="780F7B32" w14:textId="77777777" w:rsidR="00B531A8" w:rsidRPr="00B531A8" w:rsidRDefault="00B531A8" w:rsidP="00B531A8">
      <w:pPr>
        <w:numPr>
          <w:ilvl w:val="3"/>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notice </w:t>
      </w:r>
      <w:proofErr w:type="gramStart"/>
      <w:r w:rsidRPr="00B531A8">
        <w:rPr>
          <w:rFonts w:ascii="Times New Roman" w:eastAsia="Times New Roman" w:hAnsi="Times New Roman" w:cs="Times New Roman"/>
          <w:sz w:val="24"/>
          <w:szCs w:val="24"/>
        </w:rPr>
        <w:t>all of</w:t>
      </w:r>
      <w:proofErr w:type="gramEnd"/>
      <w:r w:rsidRPr="00B531A8">
        <w:rPr>
          <w:rFonts w:ascii="Times New Roman" w:eastAsia="Times New Roman" w:hAnsi="Times New Roman" w:cs="Times New Roman"/>
          <w:sz w:val="24"/>
          <w:szCs w:val="24"/>
        </w:rPr>
        <w:t xml:space="preserve"> your uppercase text was converted to lowercase</w:t>
      </w:r>
    </w:p>
    <w:p w14:paraId="04F63430" w14:textId="77777777" w:rsidR="00B531A8" w:rsidRPr="00B531A8" w:rsidRDefault="00B531A8" w:rsidP="00B531A8">
      <w:pPr>
        <w:numPr>
          <w:ilvl w:val="2"/>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enter tr a-z </w:t>
      </w:r>
      <w:proofErr w:type="spellStart"/>
      <w:r w:rsidRPr="00B531A8">
        <w:rPr>
          <w:rFonts w:ascii="Times New Roman" w:eastAsia="Times New Roman" w:hAnsi="Times New Roman" w:cs="Times New Roman"/>
          <w:sz w:val="24"/>
          <w:szCs w:val="24"/>
        </w:rPr>
        <w:t>A-Z</w:t>
      </w:r>
      <w:proofErr w:type="spellEnd"/>
      <w:r w:rsidRPr="00B531A8">
        <w:rPr>
          <w:rFonts w:ascii="Times New Roman" w:eastAsia="Times New Roman" w:hAnsi="Times New Roman" w:cs="Times New Roman"/>
          <w:sz w:val="24"/>
          <w:szCs w:val="24"/>
        </w:rPr>
        <w:t xml:space="preserve"> &lt; </w:t>
      </w:r>
      <w:proofErr w:type="spellStart"/>
      <w:r w:rsidRPr="00B531A8">
        <w:rPr>
          <w:rFonts w:ascii="Times New Roman" w:eastAsia="Times New Roman" w:hAnsi="Times New Roman" w:cs="Times New Roman"/>
          <w:sz w:val="24"/>
          <w:szCs w:val="24"/>
        </w:rPr>
        <w:t>myfile</w:t>
      </w:r>
      <w:proofErr w:type="spellEnd"/>
      <w:r w:rsidRPr="00B531A8">
        <w:rPr>
          <w:rFonts w:ascii="Times New Roman" w:eastAsia="Times New Roman" w:hAnsi="Times New Roman" w:cs="Times New Roman"/>
          <w:sz w:val="24"/>
          <w:szCs w:val="24"/>
        </w:rPr>
        <w:t xml:space="preserve"> </w:t>
      </w:r>
    </w:p>
    <w:p w14:paraId="743CD533" w14:textId="77777777" w:rsidR="00B531A8" w:rsidRPr="00B531A8" w:rsidRDefault="00B531A8" w:rsidP="00B531A8">
      <w:pPr>
        <w:numPr>
          <w:ilvl w:val="3"/>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notice this time </w:t>
      </w:r>
      <w:proofErr w:type="gramStart"/>
      <w:r w:rsidRPr="00B531A8">
        <w:rPr>
          <w:rFonts w:ascii="Times New Roman" w:eastAsia="Times New Roman" w:hAnsi="Times New Roman" w:cs="Times New Roman"/>
          <w:sz w:val="24"/>
          <w:szCs w:val="24"/>
        </w:rPr>
        <w:t>all of</w:t>
      </w:r>
      <w:proofErr w:type="gramEnd"/>
      <w:r w:rsidRPr="00B531A8">
        <w:rPr>
          <w:rFonts w:ascii="Times New Roman" w:eastAsia="Times New Roman" w:hAnsi="Times New Roman" w:cs="Times New Roman"/>
          <w:sz w:val="24"/>
          <w:szCs w:val="24"/>
        </w:rPr>
        <w:t xml:space="preserve"> the text is converted to uppercase</w:t>
      </w:r>
    </w:p>
    <w:p w14:paraId="5CCBF578" w14:textId="77777777" w:rsidR="00B531A8" w:rsidRPr="00B531A8" w:rsidRDefault="00B531A8" w:rsidP="00B531A8">
      <w:pPr>
        <w:numPr>
          <w:ilvl w:val="2"/>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The tee command gives you your output to your screen and an output file </w:t>
      </w:r>
    </w:p>
    <w:p w14:paraId="1794E4D2" w14:textId="77777777" w:rsidR="00B531A8" w:rsidRPr="00B531A8" w:rsidRDefault="00B531A8" w:rsidP="00B531A8">
      <w:pPr>
        <w:numPr>
          <w:ilvl w:val="3"/>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enter </w:t>
      </w:r>
      <w:proofErr w:type="spellStart"/>
      <w:r w:rsidRPr="00B531A8">
        <w:rPr>
          <w:rFonts w:ascii="Times New Roman" w:eastAsia="Times New Roman" w:hAnsi="Times New Roman" w:cs="Times New Roman"/>
          <w:sz w:val="24"/>
          <w:szCs w:val="24"/>
        </w:rPr>
        <w:t>cal</w:t>
      </w:r>
      <w:proofErr w:type="spellEnd"/>
      <w:r w:rsidRPr="00B531A8">
        <w:rPr>
          <w:rFonts w:ascii="Times New Roman" w:eastAsia="Times New Roman" w:hAnsi="Times New Roman" w:cs="Times New Roman"/>
          <w:sz w:val="24"/>
          <w:szCs w:val="24"/>
        </w:rPr>
        <w:t xml:space="preserve"> 12 2015 | tee </w:t>
      </w:r>
      <w:proofErr w:type="spellStart"/>
      <w:r w:rsidRPr="00B531A8">
        <w:rPr>
          <w:rFonts w:ascii="Times New Roman" w:eastAsia="Times New Roman" w:hAnsi="Times New Roman" w:cs="Times New Roman"/>
          <w:sz w:val="24"/>
          <w:szCs w:val="24"/>
        </w:rPr>
        <w:t>mycal</w:t>
      </w:r>
      <w:proofErr w:type="spellEnd"/>
    </w:p>
    <w:p w14:paraId="461B192A" w14:textId="77777777" w:rsidR="00B531A8" w:rsidRPr="00B531A8" w:rsidRDefault="00B531A8" w:rsidP="00B531A8">
      <w:pPr>
        <w:numPr>
          <w:ilvl w:val="3"/>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cat </w:t>
      </w:r>
      <w:proofErr w:type="spellStart"/>
      <w:r w:rsidRPr="00B531A8">
        <w:rPr>
          <w:rFonts w:ascii="Times New Roman" w:eastAsia="Times New Roman" w:hAnsi="Times New Roman" w:cs="Times New Roman"/>
          <w:sz w:val="24"/>
          <w:szCs w:val="24"/>
        </w:rPr>
        <w:t>mycal</w:t>
      </w:r>
      <w:proofErr w:type="spellEnd"/>
      <w:r w:rsidRPr="00B531A8">
        <w:rPr>
          <w:rFonts w:ascii="Times New Roman" w:eastAsia="Times New Roman" w:hAnsi="Times New Roman" w:cs="Times New Roman"/>
          <w:sz w:val="24"/>
          <w:szCs w:val="24"/>
        </w:rPr>
        <w:t xml:space="preserve"> </w:t>
      </w:r>
    </w:p>
    <w:p w14:paraId="18A14809" w14:textId="77777777" w:rsidR="00B531A8" w:rsidRPr="00B531A8" w:rsidRDefault="00B531A8" w:rsidP="00B531A8">
      <w:pPr>
        <w:numPr>
          <w:ilvl w:val="4"/>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notice, you get the same output you just saw on your screen</w:t>
      </w:r>
    </w:p>
    <w:p w14:paraId="7E554AB2" w14:textId="77777777" w:rsidR="00B531A8" w:rsidRPr="00B531A8" w:rsidRDefault="00B531A8" w:rsidP="00B531A8">
      <w:pPr>
        <w:numPr>
          <w:ilvl w:val="3"/>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Now, let’s use another command, </w:t>
      </w:r>
      <w:proofErr w:type="spellStart"/>
      <w:r w:rsidRPr="00B531A8">
        <w:rPr>
          <w:rFonts w:ascii="Times New Roman" w:eastAsia="Times New Roman" w:hAnsi="Times New Roman" w:cs="Times New Roman"/>
          <w:sz w:val="24"/>
          <w:szCs w:val="24"/>
        </w:rPr>
        <w:t>xargs</w:t>
      </w:r>
      <w:proofErr w:type="spellEnd"/>
      <w:r w:rsidRPr="00B531A8">
        <w:rPr>
          <w:rFonts w:ascii="Times New Roman" w:eastAsia="Times New Roman" w:hAnsi="Times New Roman" w:cs="Times New Roman"/>
          <w:sz w:val="24"/>
          <w:szCs w:val="24"/>
        </w:rPr>
        <w:t xml:space="preserve">, that takes a command’s output and uses the outputs as arguments. This exercise will use another command, cut, which is not like the cut option in Windows.  Let’s see how we can filter and edit our output to what we want. </w:t>
      </w:r>
    </w:p>
    <w:p w14:paraId="291F8F2B" w14:textId="77777777" w:rsidR="00B531A8" w:rsidRPr="00B531A8" w:rsidRDefault="00B531A8" w:rsidP="00B531A8">
      <w:pPr>
        <w:numPr>
          <w:ilvl w:val="4"/>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cat /</w:t>
      </w:r>
      <w:proofErr w:type="spellStart"/>
      <w:r w:rsidRPr="00B531A8">
        <w:rPr>
          <w:rFonts w:ascii="Times New Roman" w:eastAsia="Times New Roman" w:hAnsi="Times New Roman" w:cs="Times New Roman"/>
          <w:sz w:val="24"/>
          <w:szCs w:val="24"/>
        </w:rPr>
        <w:t>etc</w:t>
      </w:r>
      <w:proofErr w:type="spellEnd"/>
      <w:r w:rsidRPr="00B531A8">
        <w:rPr>
          <w:rFonts w:ascii="Times New Roman" w:eastAsia="Times New Roman" w:hAnsi="Times New Roman" w:cs="Times New Roman"/>
          <w:sz w:val="24"/>
          <w:szCs w:val="24"/>
        </w:rPr>
        <w:t xml:space="preserve">/passwd </w:t>
      </w:r>
    </w:p>
    <w:p w14:paraId="3AC42BE1" w14:textId="77777777" w:rsidR="00B531A8" w:rsidRPr="00B531A8" w:rsidRDefault="00B531A8" w:rsidP="00B531A8">
      <w:pPr>
        <w:numPr>
          <w:ilvl w:val="5"/>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the passwd file is a list of usernames, not passwords. /</w:t>
      </w:r>
      <w:proofErr w:type="spellStart"/>
      <w:r w:rsidRPr="00B531A8">
        <w:rPr>
          <w:rFonts w:ascii="Times New Roman" w:eastAsia="Times New Roman" w:hAnsi="Times New Roman" w:cs="Times New Roman"/>
          <w:sz w:val="24"/>
          <w:szCs w:val="24"/>
        </w:rPr>
        <w:t>etc</w:t>
      </w:r>
      <w:proofErr w:type="spellEnd"/>
      <w:r w:rsidRPr="00B531A8">
        <w:rPr>
          <w:rFonts w:ascii="Times New Roman" w:eastAsia="Times New Roman" w:hAnsi="Times New Roman" w:cs="Times New Roman"/>
          <w:sz w:val="24"/>
          <w:szCs w:val="24"/>
        </w:rPr>
        <w:t>/shadow holds password hashes</w:t>
      </w:r>
    </w:p>
    <w:p w14:paraId="12D4269D" w14:textId="77777777" w:rsidR="00B531A8" w:rsidRPr="00B531A8" w:rsidRDefault="00B531A8" w:rsidP="00B531A8">
      <w:pPr>
        <w:numPr>
          <w:ilvl w:val="5"/>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Notice the data is kind of a mess and we’d need to clean it up to accurately capture what usernames are configured on our Linux box.</w:t>
      </w:r>
    </w:p>
    <w:p w14:paraId="6FDA20A3" w14:textId="77777777" w:rsidR="00B531A8" w:rsidRPr="00B531A8" w:rsidRDefault="00B531A8" w:rsidP="00B531A8">
      <w:pPr>
        <w:numPr>
          <w:ilvl w:val="4"/>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cut -d: -f1 &lt; /</w:t>
      </w:r>
      <w:proofErr w:type="spellStart"/>
      <w:r w:rsidRPr="00B531A8">
        <w:rPr>
          <w:rFonts w:ascii="Times New Roman" w:eastAsia="Times New Roman" w:hAnsi="Times New Roman" w:cs="Times New Roman"/>
          <w:sz w:val="24"/>
          <w:szCs w:val="24"/>
        </w:rPr>
        <w:t>etc</w:t>
      </w:r>
      <w:proofErr w:type="spellEnd"/>
      <w:r w:rsidRPr="00B531A8">
        <w:rPr>
          <w:rFonts w:ascii="Times New Roman" w:eastAsia="Times New Roman" w:hAnsi="Times New Roman" w:cs="Times New Roman"/>
          <w:sz w:val="24"/>
          <w:szCs w:val="24"/>
        </w:rPr>
        <w:t xml:space="preserve">/passwd </w:t>
      </w:r>
    </w:p>
    <w:p w14:paraId="1E22F19F" w14:textId="77777777" w:rsidR="00B531A8" w:rsidRPr="00B531A8" w:rsidRDefault="00B531A8" w:rsidP="00B531A8">
      <w:pPr>
        <w:numPr>
          <w:ilvl w:val="5"/>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notice how much cleaner things already are…we basically cut everything after the first </w:t>
      </w:r>
      <w:proofErr w:type="gramStart"/>
      <w:r w:rsidRPr="00B531A8">
        <w:rPr>
          <w:rFonts w:ascii="Times New Roman" w:eastAsia="Times New Roman" w:hAnsi="Times New Roman" w:cs="Times New Roman"/>
          <w:sz w:val="24"/>
          <w:szCs w:val="24"/>
        </w:rPr>
        <w:t>colon :</w:t>
      </w:r>
      <w:proofErr w:type="gramEnd"/>
      <w:r w:rsidRPr="00B531A8">
        <w:rPr>
          <w:rFonts w:ascii="Times New Roman" w:eastAsia="Times New Roman" w:hAnsi="Times New Roman" w:cs="Times New Roman"/>
          <w:sz w:val="24"/>
          <w:szCs w:val="24"/>
        </w:rPr>
        <w:t>.</w:t>
      </w:r>
    </w:p>
    <w:p w14:paraId="3D9C2386" w14:textId="77777777" w:rsidR="00B531A8" w:rsidRPr="00B531A8" w:rsidRDefault="00B531A8" w:rsidP="00B531A8">
      <w:pPr>
        <w:numPr>
          <w:ilvl w:val="4"/>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cut -d: -f1 &lt; /</w:t>
      </w:r>
      <w:proofErr w:type="spellStart"/>
      <w:r w:rsidRPr="00B531A8">
        <w:rPr>
          <w:rFonts w:ascii="Times New Roman" w:eastAsia="Times New Roman" w:hAnsi="Times New Roman" w:cs="Times New Roman"/>
          <w:sz w:val="24"/>
          <w:szCs w:val="24"/>
        </w:rPr>
        <w:t>etc</w:t>
      </w:r>
      <w:proofErr w:type="spellEnd"/>
      <w:r w:rsidRPr="00B531A8">
        <w:rPr>
          <w:rFonts w:ascii="Times New Roman" w:eastAsia="Times New Roman" w:hAnsi="Times New Roman" w:cs="Times New Roman"/>
          <w:sz w:val="24"/>
          <w:szCs w:val="24"/>
        </w:rPr>
        <w:t xml:space="preserve">/passwd | sort </w:t>
      </w:r>
    </w:p>
    <w:p w14:paraId="2A0B9F74" w14:textId="77777777" w:rsidR="00B531A8" w:rsidRPr="00B531A8" w:rsidRDefault="00B531A8" w:rsidP="00B531A8">
      <w:pPr>
        <w:numPr>
          <w:ilvl w:val="5"/>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even better, now </w:t>
      </w:r>
      <w:proofErr w:type="gramStart"/>
      <w:r w:rsidRPr="00B531A8">
        <w:rPr>
          <w:rFonts w:ascii="Times New Roman" w:eastAsia="Times New Roman" w:hAnsi="Times New Roman" w:cs="Times New Roman"/>
          <w:sz w:val="24"/>
          <w:szCs w:val="24"/>
        </w:rPr>
        <w:t>all of</w:t>
      </w:r>
      <w:proofErr w:type="gramEnd"/>
      <w:r w:rsidRPr="00B531A8">
        <w:rPr>
          <w:rFonts w:ascii="Times New Roman" w:eastAsia="Times New Roman" w:hAnsi="Times New Roman" w:cs="Times New Roman"/>
          <w:sz w:val="24"/>
          <w:szCs w:val="24"/>
        </w:rPr>
        <w:t xml:space="preserve"> our usernames are alphabetically sorted</w:t>
      </w:r>
    </w:p>
    <w:p w14:paraId="1AF0DB77" w14:textId="77777777" w:rsidR="00B531A8" w:rsidRPr="00B531A8" w:rsidRDefault="00B531A8" w:rsidP="00B531A8">
      <w:pPr>
        <w:numPr>
          <w:ilvl w:val="4"/>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cut -d: -f1 &lt; /</w:t>
      </w:r>
      <w:proofErr w:type="spellStart"/>
      <w:r w:rsidRPr="00B531A8">
        <w:rPr>
          <w:rFonts w:ascii="Times New Roman" w:eastAsia="Times New Roman" w:hAnsi="Times New Roman" w:cs="Times New Roman"/>
          <w:sz w:val="24"/>
          <w:szCs w:val="24"/>
        </w:rPr>
        <w:t>etc</w:t>
      </w:r>
      <w:proofErr w:type="spellEnd"/>
      <w:r w:rsidRPr="00B531A8">
        <w:rPr>
          <w:rFonts w:ascii="Times New Roman" w:eastAsia="Times New Roman" w:hAnsi="Times New Roman" w:cs="Times New Roman"/>
          <w:sz w:val="24"/>
          <w:szCs w:val="24"/>
        </w:rPr>
        <w:t xml:space="preserve">/passwd |sort | </w:t>
      </w:r>
      <w:proofErr w:type="spellStart"/>
      <w:r w:rsidRPr="00B531A8">
        <w:rPr>
          <w:rFonts w:ascii="Times New Roman" w:eastAsia="Times New Roman" w:hAnsi="Times New Roman" w:cs="Times New Roman"/>
          <w:sz w:val="24"/>
          <w:szCs w:val="24"/>
        </w:rPr>
        <w:t>xargs</w:t>
      </w:r>
      <w:proofErr w:type="spellEnd"/>
      <w:r w:rsidRPr="00B531A8">
        <w:rPr>
          <w:rFonts w:ascii="Times New Roman" w:eastAsia="Times New Roman" w:hAnsi="Times New Roman" w:cs="Times New Roman"/>
          <w:sz w:val="24"/>
          <w:szCs w:val="24"/>
        </w:rPr>
        <w:t xml:space="preserve"> echo </w:t>
      </w:r>
    </w:p>
    <w:p w14:paraId="25203228" w14:textId="77777777" w:rsidR="00B531A8" w:rsidRPr="00B531A8" w:rsidRDefault="00B531A8" w:rsidP="00B531A8">
      <w:pPr>
        <w:numPr>
          <w:ilvl w:val="5"/>
          <w:numId w:val="12"/>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now you can see all </w:t>
      </w:r>
      <w:proofErr w:type="gramStart"/>
      <w:r w:rsidRPr="00B531A8">
        <w:rPr>
          <w:rFonts w:ascii="Times New Roman" w:eastAsia="Times New Roman" w:hAnsi="Times New Roman" w:cs="Times New Roman"/>
          <w:sz w:val="24"/>
          <w:szCs w:val="24"/>
        </w:rPr>
        <w:t>user names</w:t>
      </w:r>
      <w:proofErr w:type="gramEnd"/>
      <w:r w:rsidRPr="00B531A8">
        <w:rPr>
          <w:rFonts w:ascii="Times New Roman" w:eastAsia="Times New Roman" w:hAnsi="Times New Roman" w:cs="Times New Roman"/>
          <w:sz w:val="24"/>
          <w:szCs w:val="24"/>
        </w:rPr>
        <w:t>, sorted, and only over a few lines (instead of scrolling off the screen).</w:t>
      </w:r>
    </w:p>
    <w:p w14:paraId="5F30FEC6" w14:textId="6A0FE105"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Screenshot #10</w:t>
      </w:r>
    </w:p>
    <w:p w14:paraId="75AACE63" w14:textId="3C24C55A"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lastRenderedPageBreak/>
        <w:t> </w:t>
      </w:r>
      <w:r w:rsidR="006F3563">
        <w:rPr>
          <w:noProof/>
        </w:rPr>
        <w:drawing>
          <wp:inline distT="0" distB="0" distL="0" distR="0" wp14:anchorId="30B686DE" wp14:editId="7960A635">
            <wp:extent cx="5943600" cy="3343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4BCB1B6"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Find versus Locate</w:t>
      </w:r>
    </w:p>
    <w:p w14:paraId="45FA75CC" w14:textId="77777777" w:rsidR="00B531A8" w:rsidRPr="00B531A8" w:rsidRDefault="00B531A8" w:rsidP="00B531A8">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Find is a useful tool, but it works like the Windows search function without indexing. In other words, it must physically look in all directories for your search criteria.  There is a search command that runs faster, locate, which only looks in a database.</w:t>
      </w:r>
    </w:p>
    <w:p w14:paraId="3485F56B" w14:textId="77777777" w:rsidR="00B531A8" w:rsidRPr="00B531A8" w:rsidRDefault="00B531A8" w:rsidP="00B531A8">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The database that locate uses gets updated daily, at system startup, or after 24 hours of systems runtime. So, if you’re searching for newly created files, locate might not find them.  Luckily, we can update the database manually and continue to use the locate command.</w:t>
      </w:r>
    </w:p>
    <w:p w14:paraId="1224C957" w14:textId="77777777" w:rsidR="00B531A8" w:rsidRPr="00B531A8" w:rsidRDefault="00B531A8" w:rsidP="00B531A8">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switch to root using the </w:t>
      </w:r>
      <w:proofErr w:type="spellStart"/>
      <w:r w:rsidRPr="00B531A8">
        <w:rPr>
          <w:rFonts w:ascii="Times New Roman" w:eastAsia="Times New Roman" w:hAnsi="Times New Roman" w:cs="Times New Roman"/>
          <w:sz w:val="24"/>
          <w:szCs w:val="24"/>
        </w:rPr>
        <w:t>su</w:t>
      </w:r>
      <w:proofErr w:type="spellEnd"/>
      <w:r w:rsidRPr="00B531A8">
        <w:rPr>
          <w:rFonts w:ascii="Times New Roman" w:eastAsia="Times New Roman" w:hAnsi="Times New Roman" w:cs="Times New Roman"/>
          <w:sz w:val="24"/>
          <w:szCs w:val="24"/>
        </w:rPr>
        <w:t xml:space="preserve"> – root command</w:t>
      </w:r>
    </w:p>
    <w:p w14:paraId="284CBC50" w14:textId="77777777" w:rsidR="00B531A8" w:rsidRPr="00B531A8" w:rsidRDefault="00B531A8" w:rsidP="00B531A8">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Let’s practice with find </w:t>
      </w:r>
    </w:p>
    <w:p w14:paraId="22E11B43" w14:textId="77777777" w:rsidR="00B531A8" w:rsidRPr="00B531A8" w:rsidRDefault="00B531A8" w:rsidP="00B531A8">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find / -name desktop</w:t>
      </w:r>
    </w:p>
    <w:p w14:paraId="30DF96C8" w14:textId="77777777" w:rsidR="00B531A8" w:rsidRPr="00B531A8" w:rsidRDefault="00B531A8" w:rsidP="00B531A8">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find /home/&lt;username&gt;/Music -</w:t>
      </w:r>
      <w:proofErr w:type="spellStart"/>
      <w:r w:rsidRPr="00B531A8">
        <w:rPr>
          <w:rFonts w:ascii="Times New Roman" w:eastAsia="Times New Roman" w:hAnsi="Times New Roman" w:cs="Times New Roman"/>
          <w:sz w:val="24"/>
          <w:szCs w:val="24"/>
        </w:rPr>
        <w:t>mmin</w:t>
      </w:r>
      <w:proofErr w:type="spellEnd"/>
      <w:r w:rsidRPr="00B531A8">
        <w:rPr>
          <w:rFonts w:ascii="Times New Roman" w:eastAsia="Times New Roman" w:hAnsi="Times New Roman" w:cs="Times New Roman"/>
          <w:sz w:val="24"/>
          <w:szCs w:val="24"/>
        </w:rPr>
        <w:t xml:space="preserve"> -5 </w:t>
      </w:r>
    </w:p>
    <w:p w14:paraId="0CA84E67" w14:textId="77777777" w:rsidR="00B531A8" w:rsidRPr="00B531A8" w:rsidRDefault="00B531A8" w:rsidP="00B531A8">
      <w:pPr>
        <w:numPr>
          <w:ilvl w:val="2"/>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Also, you’ll need to replace &lt;username&gt; with you real username</w:t>
      </w:r>
    </w:p>
    <w:p w14:paraId="2FD46D6E" w14:textId="77777777" w:rsidR="00B531A8" w:rsidRPr="00B531A8" w:rsidRDefault="00B531A8" w:rsidP="00B531A8">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touch /home/&lt;username&gt;/Music/</w:t>
      </w:r>
      <w:proofErr w:type="spellStart"/>
      <w:r w:rsidRPr="00B531A8">
        <w:rPr>
          <w:rFonts w:ascii="Times New Roman" w:eastAsia="Times New Roman" w:hAnsi="Times New Roman" w:cs="Times New Roman"/>
          <w:sz w:val="24"/>
          <w:szCs w:val="24"/>
        </w:rPr>
        <w:t>mysong</w:t>
      </w:r>
      <w:proofErr w:type="spellEnd"/>
    </w:p>
    <w:p w14:paraId="0376EEA7" w14:textId="77777777" w:rsidR="00B531A8" w:rsidRPr="00B531A8" w:rsidRDefault="00B531A8" w:rsidP="00B531A8">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find /home/&lt;username&gt;/Music -</w:t>
      </w:r>
      <w:proofErr w:type="spellStart"/>
      <w:r w:rsidRPr="00B531A8">
        <w:rPr>
          <w:rFonts w:ascii="Times New Roman" w:eastAsia="Times New Roman" w:hAnsi="Times New Roman" w:cs="Times New Roman"/>
          <w:sz w:val="24"/>
          <w:szCs w:val="24"/>
        </w:rPr>
        <w:t>mmin</w:t>
      </w:r>
      <w:proofErr w:type="spellEnd"/>
      <w:r w:rsidRPr="00B531A8">
        <w:rPr>
          <w:rFonts w:ascii="Times New Roman" w:eastAsia="Times New Roman" w:hAnsi="Times New Roman" w:cs="Times New Roman"/>
          <w:sz w:val="24"/>
          <w:szCs w:val="24"/>
        </w:rPr>
        <w:t xml:space="preserve"> -5</w:t>
      </w:r>
    </w:p>
    <w:p w14:paraId="04AE4068" w14:textId="77777777" w:rsidR="00B531A8" w:rsidRPr="00B531A8" w:rsidRDefault="00B531A8" w:rsidP="00B531A8">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find /</w:t>
      </w:r>
      <w:proofErr w:type="spellStart"/>
      <w:r w:rsidRPr="00B531A8">
        <w:rPr>
          <w:rFonts w:ascii="Times New Roman" w:eastAsia="Times New Roman" w:hAnsi="Times New Roman" w:cs="Times New Roman"/>
          <w:sz w:val="24"/>
          <w:szCs w:val="24"/>
        </w:rPr>
        <w:t>usr</w:t>
      </w:r>
      <w:proofErr w:type="spellEnd"/>
      <w:r w:rsidRPr="00B531A8">
        <w:rPr>
          <w:rFonts w:ascii="Times New Roman" w:eastAsia="Times New Roman" w:hAnsi="Times New Roman" w:cs="Times New Roman"/>
          <w:sz w:val="24"/>
          <w:szCs w:val="24"/>
        </w:rPr>
        <w:t xml:space="preserve"> -size +20M</w:t>
      </w:r>
    </w:p>
    <w:p w14:paraId="2BE9910D" w14:textId="77777777" w:rsidR="00B531A8" w:rsidRPr="00B531A8" w:rsidRDefault="00B531A8" w:rsidP="00B531A8">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find /</w:t>
      </w:r>
      <w:proofErr w:type="spellStart"/>
      <w:r w:rsidRPr="00B531A8">
        <w:rPr>
          <w:rFonts w:ascii="Times New Roman" w:eastAsia="Times New Roman" w:hAnsi="Times New Roman" w:cs="Times New Roman"/>
          <w:sz w:val="24"/>
          <w:szCs w:val="24"/>
        </w:rPr>
        <w:t>usr</w:t>
      </w:r>
      <w:proofErr w:type="spellEnd"/>
      <w:r w:rsidRPr="00B531A8">
        <w:rPr>
          <w:rFonts w:ascii="Times New Roman" w:eastAsia="Times New Roman" w:hAnsi="Times New Roman" w:cs="Times New Roman"/>
          <w:sz w:val="24"/>
          <w:szCs w:val="24"/>
        </w:rPr>
        <w:t xml:space="preserve"> -size +20M | </w:t>
      </w:r>
      <w:proofErr w:type="spellStart"/>
      <w:r w:rsidRPr="00B531A8">
        <w:rPr>
          <w:rFonts w:ascii="Times New Roman" w:eastAsia="Times New Roman" w:hAnsi="Times New Roman" w:cs="Times New Roman"/>
          <w:sz w:val="24"/>
          <w:szCs w:val="24"/>
        </w:rPr>
        <w:t>xargs</w:t>
      </w:r>
      <w:proofErr w:type="spellEnd"/>
      <w:r w:rsidRPr="00B531A8">
        <w:rPr>
          <w:rFonts w:ascii="Times New Roman" w:eastAsia="Times New Roman" w:hAnsi="Times New Roman" w:cs="Times New Roman"/>
          <w:sz w:val="24"/>
          <w:szCs w:val="24"/>
        </w:rPr>
        <w:t xml:space="preserve"> ls -</w:t>
      </w:r>
      <w:proofErr w:type="spellStart"/>
      <w:r w:rsidRPr="00B531A8">
        <w:rPr>
          <w:rFonts w:ascii="Times New Roman" w:eastAsia="Times New Roman" w:hAnsi="Times New Roman" w:cs="Times New Roman"/>
          <w:sz w:val="24"/>
          <w:szCs w:val="24"/>
        </w:rPr>
        <w:t>lh</w:t>
      </w:r>
      <w:proofErr w:type="spellEnd"/>
    </w:p>
    <w:p w14:paraId="3A6E6D33" w14:textId="77777777" w:rsidR="00B531A8" w:rsidRPr="00B531A8" w:rsidRDefault="00B531A8" w:rsidP="00B531A8">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find /var/spool/at -type d</w:t>
      </w:r>
    </w:p>
    <w:p w14:paraId="39601053" w14:textId="77777777" w:rsidR="00B531A8" w:rsidRPr="00B531A8" w:rsidRDefault="00B531A8" w:rsidP="00B531A8">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find /var/spool/at -type d -ls</w:t>
      </w:r>
    </w:p>
    <w:p w14:paraId="355F0EFA" w14:textId="77777777" w:rsidR="00B531A8" w:rsidRPr="00B531A8" w:rsidRDefault="00B531A8" w:rsidP="00B531A8">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cd</w:t>
      </w:r>
    </w:p>
    <w:p w14:paraId="1ACE69F5" w14:textId="77777777" w:rsidR="00B531A8" w:rsidRPr="00B531A8" w:rsidRDefault="00B531A8" w:rsidP="00B531A8">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touch </w:t>
      </w:r>
      <w:proofErr w:type="spellStart"/>
      <w:r w:rsidRPr="00B531A8">
        <w:rPr>
          <w:rFonts w:ascii="Times New Roman" w:eastAsia="Times New Roman" w:hAnsi="Times New Roman" w:cs="Times New Roman"/>
          <w:sz w:val="24"/>
          <w:szCs w:val="24"/>
        </w:rPr>
        <w:t>mydata</w:t>
      </w:r>
      <w:proofErr w:type="spellEnd"/>
      <w:r w:rsidRPr="00B531A8">
        <w:rPr>
          <w:rFonts w:ascii="Times New Roman" w:eastAsia="Times New Roman" w:hAnsi="Times New Roman" w:cs="Times New Roman"/>
          <w:sz w:val="24"/>
          <w:szCs w:val="24"/>
        </w:rPr>
        <w:t xml:space="preserve"> my4Gfile </w:t>
      </w:r>
      <w:proofErr w:type="spellStart"/>
      <w:r w:rsidRPr="00B531A8">
        <w:rPr>
          <w:rFonts w:ascii="Times New Roman" w:eastAsia="Times New Roman" w:hAnsi="Times New Roman" w:cs="Times New Roman"/>
          <w:sz w:val="24"/>
          <w:szCs w:val="24"/>
        </w:rPr>
        <w:t>myhello</w:t>
      </w:r>
      <w:proofErr w:type="spellEnd"/>
    </w:p>
    <w:p w14:paraId="7BC3AD5F" w14:textId="77777777" w:rsidR="00B531A8" w:rsidRPr="00B531A8" w:rsidRDefault="00B531A8" w:rsidP="00B531A8">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find /root -user root | grep my</w:t>
      </w:r>
    </w:p>
    <w:p w14:paraId="1CDF1FC2" w14:textId="77777777" w:rsidR="00B531A8" w:rsidRPr="00B531A8" w:rsidRDefault="00B531A8" w:rsidP="00B531A8">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Now let’s practice with locate </w:t>
      </w:r>
    </w:p>
    <w:p w14:paraId="36D20DE6" w14:textId="77777777" w:rsidR="00B531A8" w:rsidRPr="00B531A8" w:rsidRDefault="00B531A8" w:rsidP="00B531A8">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touch </w:t>
      </w:r>
      <w:proofErr w:type="spellStart"/>
      <w:r w:rsidRPr="00B531A8">
        <w:rPr>
          <w:rFonts w:ascii="Times New Roman" w:eastAsia="Times New Roman" w:hAnsi="Times New Roman" w:cs="Times New Roman"/>
          <w:sz w:val="24"/>
          <w:szCs w:val="24"/>
        </w:rPr>
        <w:t>myvideo</w:t>
      </w:r>
      <w:proofErr w:type="spellEnd"/>
    </w:p>
    <w:p w14:paraId="336C01C7" w14:textId="77777777" w:rsidR="00B531A8" w:rsidRPr="00B531A8" w:rsidRDefault="00B531A8" w:rsidP="00B531A8">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lastRenderedPageBreak/>
        <w:t xml:space="preserve">locate </w:t>
      </w:r>
      <w:proofErr w:type="spellStart"/>
      <w:r w:rsidRPr="00B531A8">
        <w:rPr>
          <w:rFonts w:ascii="Times New Roman" w:eastAsia="Times New Roman" w:hAnsi="Times New Roman" w:cs="Times New Roman"/>
          <w:sz w:val="24"/>
          <w:szCs w:val="24"/>
        </w:rPr>
        <w:t>myvideo</w:t>
      </w:r>
      <w:proofErr w:type="spellEnd"/>
      <w:r w:rsidRPr="00B531A8">
        <w:rPr>
          <w:rFonts w:ascii="Times New Roman" w:eastAsia="Times New Roman" w:hAnsi="Times New Roman" w:cs="Times New Roman"/>
          <w:sz w:val="24"/>
          <w:szCs w:val="24"/>
        </w:rPr>
        <w:t xml:space="preserve"> </w:t>
      </w:r>
    </w:p>
    <w:p w14:paraId="518D053C" w14:textId="77777777" w:rsidR="00B531A8" w:rsidRPr="00B531A8" w:rsidRDefault="00B531A8" w:rsidP="00B531A8">
      <w:pPr>
        <w:numPr>
          <w:ilvl w:val="2"/>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you shouldn’t have an output here, or, if you do, it should be an error</w:t>
      </w:r>
    </w:p>
    <w:p w14:paraId="2A0EB5C0" w14:textId="77777777" w:rsidR="00B531A8" w:rsidRPr="00B531A8" w:rsidRDefault="00B531A8" w:rsidP="00B531A8">
      <w:pPr>
        <w:numPr>
          <w:ilvl w:val="1"/>
          <w:numId w:val="13"/>
        </w:numPr>
        <w:spacing w:before="100" w:beforeAutospacing="1" w:after="100" w:afterAutospacing="1" w:line="240" w:lineRule="auto"/>
        <w:rPr>
          <w:rFonts w:ascii="Times New Roman" w:eastAsia="Times New Roman" w:hAnsi="Times New Roman" w:cs="Times New Roman"/>
          <w:sz w:val="24"/>
          <w:szCs w:val="24"/>
        </w:rPr>
      </w:pPr>
      <w:proofErr w:type="spellStart"/>
      <w:r w:rsidRPr="00B531A8">
        <w:rPr>
          <w:rFonts w:ascii="Times New Roman" w:eastAsia="Times New Roman" w:hAnsi="Times New Roman" w:cs="Times New Roman"/>
          <w:sz w:val="24"/>
          <w:szCs w:val="24"/>
        </w:rPr>
        <w:t>updatedb</w:t>
      </w:r>
      <w:proofErr w:type="spellEnd"/>
    </w:p>
    <w:p w14:paraId="115F5042" w14:textId="77777777" w:rsidR="00B531A8" w:rsidRPr="00B531A8" w:rsidRDefault="00B531A8" w:rsidP="00B531A8">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locate </w:t>
      </w:r>
      <w:proofErr w:type="spellStart"/>
      <w:r w:rsidRPr="00B531A8">
        <w:rPr>
          <w:rFonts w:ascii="Times New Roman" w:eastAsia="Times New Roman" w:hAnsi="Times New Roman" w:cs="Times New Roman"/>
          <w:sz w:val="24"/>
          <w:szCs w:val="24"/>
        </w:rPr>
        <w:t>myvideo</w:t>
      </w:r>
      <w:proofErr w:type="spellEnd"/>
    </w:p>
    <w:p w14:paraId="1096AEB9" w14:textId="77777777" w:rsidR="00B531A8" w:rsidRPr="00B531A8" w:rsidRDefault="00B531A8" w:rsidP="00B531A8">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locate </w:t>
      </w:r>
      <w:proofErr w:type="spellStart"/>
      <w:r w:rsidRPr="00B531A8">
        <w:rPr>
          <w:rFonts w:ascii="Times New Roman" w:eastAsia="Times New Roman" w:hAnsi="Times New Roman" w:cs="Times New Roman"/>
          <w:sz w:val="24"/>
          <w:szCs w:val="24"/>
        </w:rPr>
        <w:t>inittab</w:t>
      </w:r>
      <w:proofErr w:type="spellEnd"/>
    </w:p>
    <w:p w14:paraId="7FB9B244" w14:textId="77777777" w:rsidR="00B531A8" w:rsidRPr="00B531A8" w:rsidRDefault="00B531A8" w:rsidP="00B531A8">
      <w:pPr>
        <w:numPr>
          <w:ilvl w:val="1"/>
          <w:numId w:val="13"/>
        </w:num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sz w:val="24"/>
          <w:szCs w:val="24"/>
        </w:rPr>
        <w:t xml:space="preserve">locate -c </w:t>
      </w:r>
      <w:proofErr w:type="spellStart"/>
      <w:r w:rsidRPr="00B531A8">
        <w:rPr>
          <w:rFonts w:ascii="Times New Roman" w:eastAsia="Times New Roman" w:hAnsi="Times New Roman" w:cs="Times New Roman"/>
          <w:sz w:val="24"/>
          <w:szCs w:val="24"/>
        </w:rPr>
        <w:t>inittab</w:t>
      </w:r>
      <w:proofErr w:type="spellEnd"/>
    </w:p>
    <w:p w14:paraId="11F8CA59" w14:textId="77777777" w:rsidR="00B531A8" w:rsidRPr="00B531A8" w:rsidRDefault="00B531A8" w:rsidP="00B531A8">
      <w:pPr>
        <w:spacing w:before="100" w:beforeAutospacing="1" w:after="100" w:afterAutospacing="1" w:line="240" w:lineRule="auto"/>
        <w:rPr>
          <w:rFonts w:ascii="Times New Roman" w:eastAsia="Times New Roman" w:hAnsi="Times New Roman" w:cs="Times New Roman"/>
          <w:sz w:val="24"/>
          <w:szCs w:val="24"/>
        </w:rPr>
      </w:pPr>
      <w:r w:rsidRPr="00B531A8">
        <w:rPr>
          <w:rFonts w:ascii="Times New Roman" w:eastAsia="Times New Roman" w:hAnsi="Times New Roman" w:cs="Times New Roman"/>
          <w:b/>
          <w:bCs/>
          <w:sz w:val="24"/>
          <w:szCs w:val="24"/>
        </w:rPr>
        <w:t>***Screenshot #11</w:t>
      </w:r>
    </w:p>
    <w:p w14:paraId="107784B0" w14:textId="66AD948F" w:rsidR="005B64C5" w:rsidRDefault="006F3563">
      <w:r>
        <w:rPr>
          <w:noProof/>
        </w:rPr>
        <w:drawing>
          <wp:inline distT="0" distB="0" distL="0" distR="0" wp14:anchorId="50601B03" wp14:editId="42677897">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sectPr w:rsidR="005B64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529F1"/>
    <w:multiLevelType w:val="multilevel"/>
    <w:tmpl w:val="6428AA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14751E"/>
    <w:multiLevelType w:val="multilevel"/>
    <w:tmpl w:val="B308AB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FE5897"/>
    <w:multiLevelType w:val="multilevel"/>
    <w:tmpl w:val="B3DEFE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7E5409"/>
    <w:multiLevelType w:val="multilevel"/>
    <w:tmpl w:val="50A641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7A7671"/>
    <w:multiLevelType w:val="multilevel"/>
    <w:tmpl w:val="3614E7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9F681E"/>
    <w:multiLevelType w:val="multilevel"/>
    <w:tmpl w:val="4792FF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F968B0"/>
    <w:multiLevelType w:val="multilevel"/>
    <w:tmpl w:val="EC6ECB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EC7079"/>
    <w:multiLevelType w:val="multilevel"/>
    <w:tmpl w:val="38A6C0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CF11E6"/>
    <w:multiLevelType w:val="multilevel"/>
    <w:tmpl w:val="C11CF8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1D42BC"/>
    <w:multiLevelType w:val="multilevel"/>
    <w:tmpl w:val="DB34F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80198E"/>
    <w:multiLevelType w:val="multilevel"/>
    <w:tmpl w:val="3A5436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353A5D"/>
    <w:multiLevelType w:val="multilevel"/>
    <w:tmpl w:val="6E3C52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B8225F8"/>
    <w:multiLevelType w:val="multilevel"/>
    <w:tmpl w:val="A0463F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0"/>
  </w:num>
  <w:num w:numId="3">
    <w:abstractNumId w:val="4"/>
  </w:num>
  <w:num w:numId="4">
    <w:abstractNumId w:val="11"/>
  </w:num>
  <w:num w:numId="5">
    <w:abstractNumId w:val="1"/>
  </w:num>
  <w:num w:numId="6">
    <w:abstractNumId w:val="5"/>
  </w:num>
  <w:num w:numId="7">
    <w:abstractNumId w:val="3"/>
  </w:num>
  <w:num w:numId="8">
    <w:abstractNumId w:val="2"/>
  </w:num>
  <w:num w:numId="9">
    <w:abstractNumId w:val="7"/>
  </w:num>
  <w:num w:numId="10">
    <w:abstractNumId w:val="10"/>
  </w:num>
  <w:num w:numId="11">
    <w:abstractNumId w:val="9"/>
  </w:num>
  <w:num w:numId="12">
    <w:abstractNumId w:val="12"/>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MLMwMjEwNzEyMzVX0lEKTi0uzszPAykwrAUA/MNO1iwAAAA="/>
  </w:docVars>
  <w:rsids>
    <w:rsidRoot w:val="00B531A8"/>
    <w:rsid w:val="005B64C5"/>
    <w:rsid w:val="006F3563"/>
    <w:rsid w:val="00B531A8"/>
    <w:rsid w:val="00BC56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9B9D4D"/>
  <w15:chartTrackingRefBased/>
  <w15:docId w15:val="{6CB73860-ABE6-4570-8C30-B2AE72054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531A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531A8"/>
    <w:rPr>
      <w:b/>
      <w:bCs/>
    </w:rPr>
  </w:style>
  <w:style w:type="character" w:styleId="Hyperlink">
    <w:name w:val="Hyperlink"/>
    <w:basedOn w:val="DefaultParagraphFont"/>
    <w:uiPriority w:val="99"/>
    <w:semiHidden/>
    <w:unhideWhenUsed/>
    <w:rsid w:val="00B531A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3330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utlook.office365.com/owa/calendar/TraceyCoon@oregontech.info/bookings/"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5" Type="http://schemas.openxmlformats.org/officeDocument/2006/relationships/styles" Target="styl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9E59F3B3FF5F648BE1F2F8A202D1C2B" ma:contentTypeVersion="12" ma:contentTypeDescription="Create a new document." ma:contentTypeScope="" ma:versionID="b8e32f80603ffad98fcad1a0ef7b1439">
  <xsd:schema xmlns:xsd="http://www.w3.org/2001/XMLSchema" xmlns:xs="http://www.w3.org/2001/XMLSchema" xmlns:p="http://schemas.microsoft.com/office/2006/metadata/properties" xmlns:ns3="3239811d-940e-4034-8f98-bd56dfa6b82e" xmlns:ns4="7ad00975-474e-4a9b-a32d-50b0e6579cb9" targetNamespace="http://schemas.microsoft.com/office/2006/metadata/properties" ma:root="true" ma:fieldsID="92834acfcefcd70479528c924949c512" ns3:_="" ns4:_="">
    <xsd:import namespace="3239811d-940e-4034-8f98-bd56dfa6b82e"/>
    <xsd:import namespace="7ad00975-474e-4a9b-a32d-50b0e6579cb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39811d-940e-4034-8f98-bd56dfa6b8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ad00975-474e-4a9b-a32d-50b0e6579cb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9C7FE7-D938-4683-B1F0-E5F26A6B373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1702B3F-BD7A-4B97-97DC-AAF1A05A479E}">
  <ds:schemaRefs>
    <ds:schemaRef ds:uri="http://schemas.microsoft.com/sharepoint/v3/contenttype/forms"/>
  </ds:schemaRefs>
</ds:datastoreItem>
</file>

<file path=customXml/itemProps3.xml><?xml version="1.0" encoding="utf-8"?>
<ds:datastoreItem xmlns:ds="http://schemas.openxmlformats.org/officeDocument/2006/customXml" ds:itemID="{5159C2DA-D47C-4138-919B-A5BA5F4AEB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39811d-940e-4034-8f98-bd56dfa6b82e"/>
    <ds:schemaRef ds:uri="7ad00975-474e-4a9b-a32d-50b0e6579c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13</Pages>
  <Words>1757</Words>
  <Characters>1002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ey Coon</dc:creator>
  <cp:keywords/>
  <dc:description/>
  <cp:lastModifiedBy>ethan dunzer</cp:lastModifiedBy>
  <cp:revision>2</cp:revision>
  <dcterms:created xsi:type="dcterms:W3CDTF">2020-06-30T23:10:00Z</dcterms:created>
  <dcterms:modified xsi:type="dcterms:W3CDTF">2020-06-30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E59F3B3FF5F648BE1F2F8A202D1C2B</vt:lpwstr>
  </property>
</Properties>
</file>